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1CBDC2" w14:textId="77777777" w:rsidR="00A86854" w:rsidRDefault="00A86854" w:rsidP="00D31512">
      <w:pPr>
        <w:tabs>
          <w:tab w:val="right" w:pos="11160"/>
        </w:tabs>
        <w:spacing w:after="0"/>
        <w:jc w:val="center"/>
        <w:rPr>
          <w:rFonts w:ascii="Cambria" w:hAnsi="Cambria"/>
          <w:b/>
          <w:sz w:val="48"/>
        </w:rPr>
      </w:pPr>
      <w:r>
        <w:rPr>
          <w:rFonts w:ascii="Cambria" w:hAnsi="Cambria"/>
          <w:b/>
          <w:sz w:val="48"/>
        </w:rPr>
        <w:t>FAHAD ALHARTHY</w:t>
      </w:r>
    </w:p>
    <w:p w14:paraId="4B875F19" w14:textId="24E0801F" w:rsidR="00D31512" w:rsidRDefault="00A86854" w:rsidP="00D31512">
      <w:pPr>
        <w:tabs>
          <w:tab w:val="right" w:pos="11160"/>
        </w:tabs>
        <w:spacing w:after="0"/>
        <w:jc w:val="center"/>
        <w:rPr>
          <w:rFonts w:ascii="Cambria" w:hAnsi="Cambria"/>
          <w:sz w:val="20"/>
        </w:rPr>
      </w:pPr>
      <w:r w:rsidRPr="00A86854">
        <w:rPr>
          <w:rFonts w:ascii="Cambria" w:hAnsi="Cambria"/>
          <w:sz w:val="20"/>
        </w:rPr>
        <w:t xml:space="preserve">Leicester, England | +44 7943 958772 | </w:t>
      </w:r>
      <w:r w:rsidR="00D31512" w:rsidRPr="00D31512">
        <w:rPr>
          <w:rFonts w:ascii="Cambria" w:hAnsi="Cambria"/>
          <w:sz w:val="20"/>
        </w:rPr>
        <w:t>Fahad_Alharthy@live.com</w:t>
      </w:r>
    </w:p>
    <w:p w14:paraId="14632788" w14:textId="7B3011CF" w:rsidR="00A86854" w:rsidRPr="00A86854" w:rsidRDefault="00A86854" w:rsidP="00D31512">
      <w:pPr>
        <w:pBdr>
          <w:bottom w:val="single" w:sz="4" w:space="1" w:color="auto"/>
        </w:pBdr>
        <w:tabs>
          <w:tab w:val="right" w:pos="11160"/>
        </w:tabs>
        <w:spacing w:after="0"/>
        <w:jc w:val="center"/>
        <w:rPr>
          <w:rFonts w:ascii="Cambria" w:hAnsi="Cambria"/>
          <w:sz w:val="20"/>
        </w:rPr>
      </w:pPr>
      <w:hyperlink r:id="rId9" w:history="1">
        <w:r w:rsidRPr="006C302F">
          <w:rPr>
            <w:rStyle w:val="Hyperlink"/>
            <w:rFonts w:ascii="Cambria" w:hAnsi="Cambria"/>
            <w:color w:val="auto"/>
            <w:sz w:val="20"/>
            <w:u w:val="none"/>
          </w:rPr>
          <w:t>www.linkedin.com/in/fahad-alharthy</w:t>
        </w:r>
      </w:hyperlink>
      <w:r w:rsidRPr="00A86854">
        <w:rPr>
          <w:rFonts w:ascii="Cambria" w:hAnsi="Cambria"/>
          <w:sz w:val="20"/>
        </w:rPr>
        <w:t xml:space="preserve"> | FahadAlharthy.com</w:t>
      </w:r>
    </w:p>
    <w:p w14:paraId="3AF03BB0" w14:textId="77777777" w:rsidR="00A86854" w:rsidRPr="00A86854" w:rsidRDefault="00A86854" w:rsidP="00D31512">
      <w:pPr>
        <w:tabs>
          <w:tab w:val="right" w:pos="11160"/>
        </w:tabs>
        <w:spacing w:after="0"/>
        <w:jc w:val="center"/>
        <w:rPr>
          <w:rFonts w:ascii="Cambria" w:hAnsi="Cambria"/>
          <w:sz w:val="20"/>
        </w:rPr>
      </w:pPr>
    </w:p>
    <w:p w14:paraId="44FA4B3B" w14:textId="77777777" w:rsidR="00A86854" w:rsidRPr="00A86854" w:rsidRDefault="00A86854" w:rsidP="00D31512">
      <w:pPr>
        <w:shd w:val="clear" w:color="auto" w:fill="D9E2F3"/>
        <w:tabs>
          <w:tab w:val="right" w:pos="11160"/>
        </w:tabs>
        <w:spacing w:after="0"/>
        <w:jc w:val="center"/>
        <w:rPr>
          <w:rFonts w:ascii="Cambria" w:hAnsi="Cambria"/>
          <w:b/>
          <w:color w:val="2F5496"/>
        </w:rPr>
      </w:pPr>
      <w:r w:rsidRPr="00A86854">
        <w:rPr>
          <w:rFonts w:ascii="Cambria" w:hAnsi="Cambria"/>
          <w:b/>
          <w:color w:val="2F5496"/>
        </w:rPr>
        <w:t>PROFILE SUMMARY</w:t>
      </w:r>
    </w:p>
    <w:p w14:paraId="32100EF6" w14:textId="77777777" w:rsidR="00A86854" w:rsidRDefault="00A86854" w:rsidP="00D31512">
      <w:pPr>
        <w:tabs>
          <w:tab w:val="right" w:pos="11160"/>
        </w:tabs>
        <w:spacing w:after="0"/>
        <w:rPr>
          <w:rFonts w:ascii="Cambria" w:hAnsi="Cambria"/>
          <w:sz w:val="20"/>
        </w:rPr>
      </w:pPr>
    </w:p>
    <w:p w14:paraId="6FD76570" w14:textId="20387C94" w:rsidR="00A86854" w:rsidRPr="00A86854" w:rsidRDefault="00A86854" w:rsidP="00D31512">
      <w:pPr>
        <w:tabs>
          <w:tab w:val="right" w:pos="11160"/>
        </w:tabs>
        <w:spacing w:after="0"/>
        <w:jc w:val="both"/>
        <w:rPr>
          <w:rFonts w:ascii="Cambria" w:hAnsi="Cambria"/>
          <w:sz w:val="20"/>
        </w:rPr>
      </w:pPr>
      <w:r w:rsidRPr="00A86854">
        <w:rPr>
          <w:rFonts w:ascii="Cambria" w:hAnsi="Cambria"/>
          <w:sz w:val="20"/>
        </w:rPr>
        <w:t>Professional and innovative IT Support Specialist with expertise in resolving technical challenges, delivering efficient service desk support, and optimizing IT systems. Experienced in troubleshooting hardware, software, and networking issues, with a strong focus on client satisfaction. Skilled in configuring and managing Office 365, audiovisual systems, and network equipment. Proven ability to deliver on-site technical support, maintain tidy and functional workspaces, and build strong client relationships. Committed to continuous improvement and professional growth while contributing to impactful IT solutions aligned with business objectives.</w:t>
      </w:r>
    </w:p>
    <w:p w14:paraId="355B7FA9" w14:textId="77777777" w:rsidR="00A86854" w:rsidRPr="00A86854" w:rsidRDefault="00A86854" w:rsidP="00D31512">
      <w:pPr>
        <w:tabs>
          <w:tab w:val="right" w:pos="11160"/>
        </w:tabs>
        <w:spacing w:after="0"/>
        <w:rPr>
          <w:rFonts w:ascii="Cambria" w:hAnsi="Cambria"/>
          <w:sz w:val="20"/>
        </w:rPr>
      </w:pPr>
    </w:p>
    <w:p w14:paraId="1092C592" w14:textId="77777777" w:rsidR="00A86854" w:rsidRPr="00A86854" w:rsidRDefault="00A86854" w:rsidP="00D31512">
      <w:pPr>
        <w:shd w:val="clear" w:color="auto" w:fill="D9E2F3"/>
        <w:tabs>
          <w:tab w:val="right" w:pos="11160"/>
        </w:tabs>
        <w:spacing w:after="0"/>
        <w:jc w:val="center"/>
        <w:rPr>
          <w:rFonts w:ascii="Cambria" w:hAnsi="Cambria"/>
          <w:b/>
          <w:color w:val="2F5496"/>
        </w:rPr>
      </w:pPr>
      <w:r w:rsidRPr="00A86854">
        <w:rPr>
          <w:rFonts w:ascii="Cambria" w:hAnsi="Cambria"/>
          <w:b/>
          <w:color w:val="2F5496"/>
        </w:rPr>
        <w:t>CORE COMPETENCIES</w:t>
      </w:r>
    </w:p>
    <w:p w14:paraId="25438484" w14:textId="77777777" w:rsidR="00A86854" w:rsidRDefault="00A86854" w:rsidP="00D31512">
      <w:pPr>
        <w:tabs>
          <w:tab w:val="right" w:pos="11160"/>
        </w:tabs>
        <w:spacing w:after="0"/>
        <w:rPr>
          <w:rFonts w:ascii="Cambria" w:hAnsi="Cambria"/>
          <w:sz w:val="20"/>
        </w:rPr>
      </w:pPr>
    </w:p>
    <w:p w14:paraId="39C5B43E" w14:textId="77777777" w:rsidR="00D31512" w:rsidRDefault="00D31512" w:rsidP="00D31512">
      <w:pPr>
        <w:pStyle w:val="bull1"/>
        <w:spacing w:line="259" w:lineRule="auto"/>
        <w:sectPr w:rsidR="00D31512" w:rsidSect="00D31512">
          <w:type w:val="continuous"/>
          <w:pgSz w:w="11906" w:h="16838" w:code="9"/>
          <w:pgMar w:top="720" w:right="1080" w:bottom="720" w:left="1080" w:header="706" w:footer="288" w:gutter="0"/>
          <w:cols w:space="708"/>
          <w:docGrid w:linePitch="360"/>
        </w:sectPr>
      </w:pPr>
    </w:p>
    <w:p w14:paraId="53EE6E78" w14:textId="52011FA0" w:rsidR="00A86854" w:rsidRPr="00A86854" w:rsidRDefault="00A86854" w:rsidP="00D31512">
      <w:pPr>
        <w:pStyle w:val="bull1"/>
        <w:spacing w:line="259" w:lineRule="auto"/>
      </w:pPr>
      <w:r w:rsidRPr="00A86854">
        <w:t>Technical Support</w:t>
      </w:r>
    </w:p>
    <w:p w14:paraId="7D10DCAA" w14:textId="77777777" w:rsidR="00A86854" w:rsidRPr="00A86854" w:rsidRDefault="00A86854" w:rsidP="00D31512">
      <w:pPr>
        <w:pStyle w:val="bull1"/>
        <w:spacing w:line="259" w:lineRule="auto"/>
      </w:pPr>
      <w:r w:rsidRPr="00A86854">
        <w:t>Office 365</w:t>
      </w:r>
    </w:p>
    <w:p w14:paraId="0AEE5541" w14:textId="77777777" w:rsidR="00A86854" w:rsidRPr="00A86854" w:rsidRDefault="00A86854" w:rsidP="00D31512">
      <w:pPr>
        <w:pStyle w:val="bull1"/>
        <w:spacing w:line="259" w:lineRule="auto"/>
      </w:pPr>
      <w:r w:rsidRPr="00A86854">
        <w:t>Networking Troubleshooting</w:t>
      </w:r>
    </w:p>
    <w:p w14:paraId="74495CE0" w14:textId="77777777" w:rsidR="00A86854" w:rsidRPr="00A86854" w:rsidRDefault="00A86854" w:rsidP="00D31512">
      <w:pPr>
        <w:pStyle w:val="bull1"/>
        <w:spacing w:line="259" w:lineRule="auto"/>
      </w:pPr>
      <w:r w:rsidRPr="00A86854">
        <w:t>Client Management</w:t>
      </w:r>
    </w:p>
    <w:p w14:paraId="3D7CFB68" w14:textId="77777777" w:rsidR="00A86854" w:rsidRPr="00A86854" w:rsidRDefault="00A86854" w:rsidP="00D31512">
      <w:pPr>
        <w:pStyle w:val="bull1"/>
        <w:spacing w:line="259" w:lineRule="auto"/>
      </w:pPr>
      <w:r w:rsidRPr="00A86854">
        <w:t>Equipment Setup</w:t>
      </w:r>
    </w:p>
    <w:p w14:paraId="7EC58C56" w14:textId="77777777" w:rsidR="00A86854" w:rsidRPr="00A86854" w:rsidRDefault="00A86854" w:rsidP="00D31512">
      <w:pPr>
        <w:pStyle w:val="bull1"/>
        <w:spacing w:line="259" w:lineRule="auto"/>
      </w:pPr>
      <w:r w:rsidRPr="00A86854">
        <w:t>Cloud Services</w:t>
      </w:r>
    </w:p>
    <w:p w14:paraId="7BA5AAFC" w14:textId="77777777" w:rsidR="00A86854" w:rsidRPr="00A86854" w:rsidRDefault="00A86854" w:rsidP="00D31512">
      <w:pPr>
        <w:pStyle w:val="bull1"/>
        <w:spacing w:line="259" w:lineRule="auto"/>
      </w:pPr>
      <w:r w:rsidRPr="00A86854">
        <w:t>Incident Resolution</w:t>
      </w:r>
    </w:p>
    <w:p w14:paraId="1D9D8D8B" w14:textId="77777777" w:rsidR="00A86854" w:rsidRPr="00A86854" w:rsidRDefault="00A86854" w:rsidP="00D31512">
      <w:pPr>
        <w:pStyle w:val="bull1"/>
        <w:spacing w:line="259" w:lineRule="auto"/>
      </w:pPr>
      <w:r w:rsidRPr="00A86854">
        <w:t>System Configuration</w:t>
      </w:r>
    </w:p>
    <w:p w14:paraId="404BDB0C" w14:textId="77777777" w:rsidR="00A86854" w:rsidRPr="00A86854" w:rsidRDefault="00A86854" w:rsidP="00D31512">
      <w:pPr>
        <w:pStyle w:val="bull1"/>
        <w:spacing w:line="259" w:lineRule="auto"/>
      </w:pPr>
      <w:r w:rsidRPr="00A86854">
        <w:t>Active Directory</w:t>
      </w:r>
    </w:p>
    <w:p w14:paraId="391F3520" w14:textId="77777777" w:rsidR="00A86854" w:rsidRPr="00A86854" w:rsidRDefault="00A86854" w:rsidP="00D31512">
      <w:pPr>
        <w:pStyle w:val="bull1"/>
        <w:spacing w:line="259" w:lineRule="auto"/>
      </w:pPr>
      <w:r w:rsidRPr="00A86854">
        <w:t>Python Scripting</w:t>
      </w:r>
    </w:p>
    <w:p w14:paraId="7D45D753" w14:textId="77777777" w:rsidR="00A86854" w:rsidRPr="00A86854" w:rsidRDefault="00A86854" w:rsidP="00D31512">
      <w:pPr>
        <w:pStyle w:val="bull1"/>
        <w:spacing w:line="259" w:lineRule="auto"/>
      </w:pPr>
      <w:r w:rsidRPr="00A86854">
        <w:t>Hardware Support</w:t>
      </w:r>
    </w:p>
    <w:p w14:paraId="7B628F06" w14:textId="77777777" w:rsidR="00A86854" w:rsidRPr="00A86854" w:rsidRDefault="00A86854" w:rsidP="00D31512">
      <w:pPr>
        <w:pStyle w:val="bull1"/>
        <w:spacing w:line="259" w:lineRule="auto"/>
      </w:pPr>
      <w:r w:rsidRPr="00A86854">
        <w:t>Customer Engagement</w:t>
      </w:r>
    </w:p>
    <w:p w14:paraId="0F15CD66" w14:textId="77777777" w:rsidR="00A86854" w:rsidRPr="00A86854" w:rsidRDefault="00A86854" w:rsidP="00D31512">
      <w:pPr>
        <w:pStyle w:val="bull1"/>
        <w:spacing w:line="259" w:lineRule="auto"/>
      </w:pPr>
      <w:r w:rsidRPr="00A86854">
        <w:t>Cable Management</w:t>
      </w:r>
    </w:p>
    <w:p w14:paraId="52756B0A" w14:textId="55D1A0B9" w:rsidR="00A86854" w:rsidRPr="00A86854" w:rsidRDefault="00E429DC" w:rsidP="00D31512">
      <w:pPr>
        <w:pStyle w:val="bull1"/>
        <w:spacing w:line="259" w:lineRule="auto"/>
      </w:pPr>
      <w:r>
        <w:t>Software Support</w:t>
      </w:r>
    </w:p>
    <w:p w14:paraId="7D98462E" w14:textId="3D67E949" w:rsidR="00A86854" w:rsidRPr="00A86854" w:rsidRDefault="00A86854" w:rsidP="00D31512">
      <w:pPr>
        <w:pStyle w:val="bull1"/>
        <w:spacing w:line="259" w:lineRule="auto"/>
      </w:pPr>
      <w:r w:rsidRPr="00A86854">
        <w:t>Problem Solving</w:t>
      </w:r>
    </w:p>
    <w:p w14:paraId="70A07C5F" w14:textId="77777777" w:rsidR="00D31512" w:rsidRDefault="00D31512" w:rsidP="00D31512">
      <w:pPr>
        <w:tabs>
          <w:tab w:val="right" w:pos="11160"/>
        </w:tabs>
        <w:spacing w:after="0"/>
        <w:rPr>
          <w:rFonts w:ascii="Cambria" w:hAnsi="Cambria"/>
          <w:sz w:val="20"/>
        </w:rPr>
        <w:sectPr w:rsidR="00D31512" w:rsidSect="00D31512">
          <w:type w:val="continuous"/>
          <w:pgSz w:w="11906" w:h="16838" w:code="9"/>
          <w:pgMar w:top="720" w:right="1080" w:bottom="720" w:left="1080" w:header="706" w:footer="288" w:gutter="0"/>
          <w:cols w:num="3" w:space="708"/>
          <w:docGrid w:linePitch="360"/>
        </w:sectPr>
      </w:pPr>
    </w:p>
    <w:p w14:paraId="55C953F6" w14:textId="77777777" w:rsidR="00A86854" w:rsidRPr="00A86854" w:rsidRDefault="00A86854" w:rsidP="00D31512">
      <w:pPr>
        <w:tabs>
          <w:tab w:val="right" w:pos="11160"/>
        </w:tabs>
        <w:spacing w:after="0"/>
        <w:rPr>
          <w:rFonts w:ascii="Cambria" w:hAnsi="Cambria"/>
          <w:sz w:val="20"/>
        </w:rPr>
      </w:pPr>
    </w:p>
    <w:p w14:paraId="7466F2D3" w14:textId="3AE323DB" w:rsidR="00A86854" w:rsidRPr="00A86854" w:rsidRDefault="00D31512" w:rsidP="00D31512">
      <w:pPr>
        <w:shd w:val="clear" w:color="auto" w:fill="D9E2F3"/>
        <w:tabs>
          <w:tab w:val="right" w:pos="11160"/>
        </w:tabs>
        <w:spacing w:after="0"/>
        <w:jc w:val="center"/>
        <w:rPr>
          <w:rFonts w:ascii="Cambria" w:hAnsi="Cambria"/>
          <w:b/>
          <w:color w:val="2F5496"/>
        </w:rPr>
      </w:pPr>
      <w:r>
        <w:rPr>
          <w:rFonts w:ascii="Cambria" w:hAnsi="Cambria"/>
          <w:b/>
          <w:color w:val="2F5496"/>
        </w:rPr>
        <w:t xml:space="preserve">PROFESSIONAL </w:t>
      </w:r>
      <w:r w:rsidR="00A86854" w:rsidRPr="00A86854">
        <w:rPr>
          <w:rFonts w:ascii="Cambria" w:hAnsi="Cambria"/>
          <w:b/>
          <w:color w:val="2F5496"/>
        </w:rPr>
        <w:t>EXPERIENCE</w:t>
      </w:r>
    </w:p>
    <w:p w14:paraId="60603A39" w14:textId="66A685C1" w:rsidR="00A86854" w:rsidRPr="00A86854" w:rsidRDefault="00A86854" w:rsidP="00D31512">
      <w:pPr>
        <w:tabs>
          <w:tab w:val="right" w:pos="11160"/>
        </w:tabs>
        <w:spacing w:after="0"/>
        <w:rPr>
          <w:rFonts w:ascii="Cambria" w:hAnsi="Cambria"/>
          <w:sz w:val="20"/>
        </w:rPr>
      </w:pPr>
    </w:p>
    <w:p w14:paraId="573AF0AE" w14:textId="0FC86E9F" w:rsidR="00A86854" w:rsidRDefault="00A86854" w:rsidP="00D31512">
      <w:pPr>
        <w:tabs>
          <w:tab w:val="right" w:pos="11160"/>
        </w:tabs>
        <w:spacing w:after="0"/>
        <w:rPr>
          <w:rFonts w:ascii="Cambria" w:hAnsi="Cambria"/>
          <w:b/>
          <w:sz w:val="20"/>
        </w:rPr>
      </w:pPr>
      <w:r>
        <w:rPr>
          <w:rFonts w:ascii="Cambria" w:hAnsi="Cambria"/>
          <w:b/>
          <w:sz w:val="20"/>
        </w:rPr>
        <w:t xml:space="preserve">Dalycom </w:t>
      </w:r>
      <w:r>
        <w:rPr>
          <w:rFonts w:ascii="Cambria" w:hAnsi="Cambria"/>
          <w:b/>
          <w:sz w:val="20"/>
        </w:rPr>
        <w:tab/>
        <w:t xml:space="preserve"> June 2021 – Present</w:t>
      </w:r>
    </w:p>
    <w:p w14:paraId="64FD9A89" w14:textId="56073BA8" w:rsidR="00A86854" w:rsidRDefault="00A86854" w:rsidP="00D31512">
      <w:pPr>
        <w:tabs>
          <w:tab w:val="right" w:pos="11160"/>
        </w:tabs>
        <w:spacing w:after="0"/>
        <w:rPr>
          <w:rFonts w:ascii="Cambria" w:hAnsi="Cambria"/>
          <w:b/>
          <w:color w:val="2F5496"/>
          <w:sz w:val="20"/>
        </w:rPr>
      </w:pPr>
      <w:r>
        <w:rPr>
          <w:rFonts w:ascii="Cambria" w:hAnsi="Cambria"/>
          <w:b/>
          <w:color w:val="2F5496"/>
          <w:sz w:val="20"/>
        </w:rPr>
        <w:t>Support Engineer</w:t>
      </w:r>
    </w:p>
    <w:p w14:paraId="62E60FB2" w14:textId="10271F22" w:rsidR="00A86854" w:rsidRPr="00A86854" w:rsidRDefault="00A86854" w:rsidP="00D31512">
      <w:pPr>
        <w:pStyle w:val="bull1"/>
        <w:spacing w:line="259" w:lineRule="auto"/>
      </w:pPr>
      <w:r w:rsidRPr="00A86854">
        <w:t>Provided efficient service desk support, resolving technical issues for diverse client needs.</w:t>
      </w:r>
    </w:p>
    <w:p w14:paraId="2EF5062B" w14:textId="77777777" w:rsidR="00A86854" w:rsidRPr="00A86854" w:rsidRDefault="00A86854" w:rsidP="00D31512">
      <w:pPr>
        <w:pStyle w:val="bull1"/>
        <w:spacing w:line="259" w:lineRule="auto"/>
      </w:pPr>
      <w:r w:rsidRPr="00A86854">
        <w:t>Escalated unresolved technical problems to specialized teams for effective resolutions.</w:t>
      </w:r>
    </w:p>
    <w:p w14:paraId="08FA65AF" w14:textId="77777777" w:rsidR="00A86854" w:rsidRPr="00A86854" w:rsidRDefault="00A86854" w:rsidP="00D31512">
      <w:pPr>
        <w:pStyle w:val="bull1"/>
        <w:spacing w:line="259" w:lineRule="auto"/>
      </w:pPr>
      <w:r w:rsidRPr="00A86854">
        <w:t>Configured and managed Office 365 environments to enhance user productivity.</w:t>
      </w:r>
    </w:p>
    <w:p w14:paraId="091B97AF" w14:textId="77777777" w:rsidR="00A86854" w:rsidRPr="00A86854" w:rsidRDefault="00A86854" w:rsidP="00D31512">
      <w:pPr>
        <w:pStyle w:val="bull1"/>
        <w:spacing w:line="259" w:lineRule="auto"/>
      </w:pPr>
      <w:r w:rsidRPr="00A86854">
        <w:t>Troubleshot hardware, software, and network issues for on-site and remote clients.</w:t>
      </w:r>
    </w:p>
    <w:p w14:paraId="0296D564" w14:textId="77777777" w:rsidR="00A86854" w:rsidRPr="00A86854" w:rsidRDefault="00A86854" w:rsidP="00D31512">
      <w:pPr>
        <w:pStyle w:val="bull1"/>
        <w:spacing w:line="259" w:lineRule="auto"/>
      </w:pPr>
      <w:r w:rsidRPr="00A86854">
        <w:t>Performed on-site IT tasks, including device patching, configuration, and workspace setup.</w:t>
      </w:r>
    </w:p>
    <w:p w14:paraId="6F85155F" w14:textId="566D75BA" w:rsidR="00A86854" w:rsidRPr="00A86854" w:rsidRDefault="00A86854" w:rsidP="00D31512">
      <w:pPr>
        <w:pStyle w:val="bull1"/>
        <w:spacing w:line="259" w:lineRule="auto"/>
      </w:pPr>
      <w:r w:rsidRPr="00A86854">
        <w:t>Built and maintained strong client relationships through proactive and professional service.</w:t>
      </w:r>
    </w:p>
    <w:p w14:paraId="5F91D89F" w14:textId="77777777" w:rsidR="00A86854" w:rsidRPr="00A86854" w:rsidRDefault="00A86854" w:rsidP="00D31512">
      <w:pPr>
        <w:tabs>
          <w:tab w:val="right" w:pos="11160"/>
        </w:tabs>
        <w:spacing w:after="0"/>
        <w:rPr>
          <w:rFonts w:ascii="Cambria" w:hAnsi="Cambria"/>
          <w:sz w:val="20"/>
        </w:rPr>
      </w:pPr>
    </w:p>
    <w:p w14:paraId="54EDBF5C" w14:textId="6E886D07" w:rsidR="00A86854" w:rsidRDefault="00A86854" w:rsidP="00D31512">
      <w:pPr>
        <w:tabs>
          <w:tab w:val="right" w:pos="11160"/>
        </w:tabs>
        <w:spacing w:after="0"/>
        <w:rPr>
          <w:rFonts w:ascii="Cambria" w:hAnsi="Cambria"/>
          <w:b/>
          <w:sz w:val="20"/>
        </w:rPr>
      </w:pPr>
      <w:r>
        <w:rPr>
          <w:rFonts w:ascii="Cambria" w:hAnsi="Cambria"/>
          <w:b/>
          <w:sz w:val="20"/>
        </w:rPr>
        <w:t xml:space="preserve">Grow With Me </w:t>
      </w:r>
      <w:r>
        <w:rPr>
          <w:rFonts w:ascii="Cambria" w:hAnsi="Cambria"/>
          <w:b/>
          <w:sz w:val="20"/>
        </w:rPr>
        <w:tab/>
        <w:t xml:space="preserve"> March 2021 – May 2021</w:t>
      </w:r>
    </w:p>
    <w:p w14:paraId="4EA69B1A" w14:textId="55EAECDD" w:rsidR="00A86854" w:rsidRDefault="00A86854" w:rsidP="00D31512">
      <w:pPr>
        <w:tabs>
          <w:tab w:val="right" w:pos="11160"/>
        </w:tabs>
        <w:spacing w:after="0"/>
        <w:rPr>
          <w:rFonts w:ascii="Cambria" w:hAnsi="Cambria"/>
          <w:b/>
          <w:color w:val="2F5496"/>
          <w:sz w:val="20"/>
        </w:rPr>
      </w:pPr>
      <w:r>
        <w:rPr>
          <w:rFonts w:ascii="Cambria" w:hAnsi="Cambria"/>
          <w:b/>
          <w:color w:val="2F5496"/>
          <w:sz w:val="20"/>
        </w:rPr>
        <w:t>Customer Support</w:t>
      </w:r>
    </w:p>
    <w:p w14:paraId="593E36D2" w14:textId="47E2254E" w:rsidR="00A86854" w:rsidRPr="00A86854" w:rsidRDefault="00A86854" w:rsidP="00D31512">
      <w:pPr>
        <w:pStyle w:val="bull1"/>
        <w:spacing w:line="259" w:lineRule="auto"/>
      </w:pPr>
      <w:r w:rsidRPr="00A86854">
        <w:t>Responded to customer queries across various platforms, ensuring quick and accurate resolutions.</w:t>
      </w:r>
    </w:p>
    <w:p w14:paraId="42C9EB42" w14:textId="77777777" w:rsidR="00A86854" w:rsidRPr="00A86854" w:rsidRDefault="00A86854" w:rsidP="00D31512">
      <w:pPr>
        <w:pStyle w:val="bull1"/>
        <w:spacing w:line="259" w:lineRule="auto"/>
      </w:pPr>
      <w:r w:rsidRPr="00A86854">
        <w:t>Maintained detailed and accurate records to streamline internal processes and operations.</w:t>
      </w:r>
    </w:p>
    <w:p w14:paraId="57531C11" w14:textId="77777777" w:rsidR="00A86854" w:rsidRPr="00A86854" w:rsidRDefault="00A86854" w:rsidP="00D31512">
      <w:pPr>
        <w:pStyle w:val="bull1"/>
        <w:spacing w:line="259" w:lineRule="auto"/>
      </w:pPr>
      <w:r w:rsidRPr="00A86854">
        <w:t>Assisted users in troubleshooting basic hardware and software issues effectively.</w:t>
      </w:r>
    </w:p>
    <w:p w14:paraId="2A6890E4" w14:textId="77777777" w:rsidR="00A86854" w:rsidRPr="00A86854" w:rsidRDefault="00A86854" w:rsidP="00D31512">
      <w:pPr>
        <w:pStyle w:val="bull1"/>
        <w:spacing w:line="259" w:lineRule="auto"/>
      </w:pPr>
      <w:r w:rsidRPr="00A86854">
        <w:t>Collaborated with colleagues to improve the efficiency and quality of service delivery.</w:t>
      </w:r>
    </w:p>
    <w:p w14:paraId="088B5712" w14:textId="77777777" w:rsidR="00A86854" w:rsidRPr="00A86854" w:rsidRDefault="00A86854" w:rsidP="00D31512">
      <w:pPr>
        <w:pStyle w:val="bull1"/>
        <w:spacing w:line="259" w:lineRule="auto"/>
      </w:pPr>
      <w:r w:rsidRPr="00A86854">
        <w:t>Monitored recurring issues and provided feedback to enhance internal procedures.</w:t>
      </w:r>
    </w:p>
    <w:p w14:paraId="6497F1A7" w14:textId="404A431A" w:rsidR="00A86854" w:rsidRPr="00A86854" w:rsidRDefault="00A86854" w:rsidP="00D31512">
      <w:pPr>
        <w:pStyle w:val="bull1"/>
        <w:spacing w:line="259" w:lineRule="auto"/>
      </w:pPr>
      <w:r w:rsidRPr="00A86854">
        <w:t>Followed operational standards to deliver consistent and high-quality customer support.</w:t>
      </w:r>
    </w:p>
    <w:p w14:paraId="341E82A3" w14:textId="77777777" w:rsidR="00A86854" w:rsidRPr="00A86854" w:rsidRDefault="00A86854" w:rsidP="00D31512">
      <w:pPr>
        <w:tabs>
          <w:tab w:val="right" w:pos="11160"/>
        </w:tabs>
        <w:spacing w:after="0"/>
        <w:rPr>
          <w:rFonts w:ascii="Cambria" w:hAnsi="Cambria"/>
          <w:sz w:val="20"/>
        </w:rPr>
      </w:pPr>
    </w:p>
    <w:p w14:paraId="0E9CBC91" w14:textId="77777777" w:rsidR="00A86854" w:rsidRPr="00A86854" w:rsidRDefault="00A86854" w:rsidP="00D31512">
      <w:pPr>
        <w:shd w:val="clear" w:color="auto" w:fill="D9E2F3"/>
        <w:tabs>
          <w:tab w:val="right" w:pos="11160"/>
        </w:tabs>
        <w:spacing w:after="0"/>
        <w:jc w:val="center"/>
        <w:rPr>
          <w:rFonts w:ascii="Cambria" w:hAnsi="Cambria"/>
          <w:b/>
          <w:color w:val="2F5496"/>
        </w:rPr>
      </w:pPr>
      <w:r w:rsidRPr="00A86854">
        <w:rPr>
          <w:rFonts w:ascii="Cambria" w:hAnsi="Cambria"/>
          <w:b/>
          <w:color w:val="2F5496"/>
        </w:rPr>
        <w:t>EDUCATION</w:t>
      </w:r>
    </w:p>
    <w:p w14:paraId="5EE78A7B" w14:textId="73B882CC" w:rsidR="00A86854" w:rsidRDefault="00A86854" w:rsidP="00D31512">
      <w:pPr>
        <w:tabs>
          <w:tab w:val="right" w:pos="11160"/>
        </w:tabs>
        <w:spacing w:after="0"/>
        <w:rPr>
          <w:rFonts w:ascii="Cambria" w:hAnsi="Cambria"/>
          <w:sz w:val="20"/>
        </w:rPr>
      </w:pPr>
    </w:p>
    <w:p w14:paraId="0A5B1BE8" w14:textId="2C7673E9" w:rsidR="00FF6E97" w:rsidRPr="00FF6E97" w:rsidRDefault="00FF6E97" w:rsidP="00FF6E97">
      <w:pPr>
        <w:pStyle w:val="bull1"/>
        <w:numPr>
          <w:ilvl w:val="0"/>
          <w:numId w:val="0"/>
        </w:numPr>
        <w:spacing w:line="259" w:lineRule="auto"/>
        <w:ind w:left="284" w:hanging="284"/>
        <w:rPr>
          <w:b/>
          <w:bCs/>
        </w:rPr>
      </w:pPr>
      <w:r w:rsidRPr="00FF6E97">
        <w:rPr>
          <w:b/>
          <w:bCs/>
        </w:rPr>
        <w:t>L</w:t>
      </w:r>
      <w:r w:rsidRPr="00FF6E97">
        <w:rPr>
          <w:b/>
          <w:bCs/>
        </w:rPr>
        <w:t>evel 3 Infrastructure Technician Apprenticeship</w:t>
      </w:r>
      <w:r>
        <w:rPr>
          <w:b/>
          <w:bCs/>
        </w:rPr>
        <w:t xml:space="preserve">                                                                                               2021-2022</w:t>
      </w:r>
    </w:p>
    <w:p w14:paraId="51125109" w14:textId="77777777" w:rsidR="00FF6E97" w:rsidRDefault="00FF6E97" w:rsidP="00FF6E97">
      <w:pPr>
        <w:tabs>
          <w:tab w:val="right" w:pos="11160"/>
        </w:tabs>
        <w:spacing w:after="0"/>
        <w:rPr>
          <w:rFonts w:ascii="Cambria" w:hAnsi="Cambria"/>
          <w:b/>
          <w:color w:val="2F5496"/>
          <w:sz w:val="20"/>
        </w:rPr>
      </w:pPr>
      <w:r>
        <w:rPr>
          <w:rFonts w:ascii="Cambria" w:hAnsi="Cambria"/>
          <w:b/>
          <w:color w:val="2F5496"/>
          <w:sz w:val="20"/>
        </w:rPr>
        <w:t>Primary Goal</w:t>
      </w:r>
    </w:p>
    <w:p w14:paraId="01F5A19A" w14:textId="77777777" w:rsidR="00FF6E97" w:rsidRPr="00FF6E97" w:rsidRDefault="00FF6E97" w:rsidP="00FF6E97">
      <w:pPr>
        <w:pStyle w:val="ListParagraph"/>
        <w:numPr>
          <w:ilvl w:val="2"/>
          <w:numId w:val="19"/>
        </w:numPr>
        <w:tabs>
          <w:tab w:val="right" w:pos="11160"/>
        </w:tabs>
        <w:spacing w:after="0"/>
        <w:rPr>
          <w:rFonts w:ascii="Cambria" w:hAnsi="Cambria"/>
          <w:b/>
          <w:sz w:val="20"/>
        </w:rPr>
      </w:pPr>
      <w:r w:rsidRPr="00FF6E97">
        <w:rPr>
          <w:rFonts w:ascii="Cambria" w:hAnsi="Cambria"/>
          <w:bCs/>
          <w:sz w:val="20"/>
        </w:rPr>
        <w:t>Maintaining accurate records of systems, assets, and processes.</w:t>
      </w:r>
    </w:p>
    <w:p w14:paraId="7EBF7EE2" w14:textId="77777777" w:rsidR="00FF6E97" w:rsidRPr="00FF6E97" w:rsidRDefault="00FF6E97" w:rsidP="00FF6E97">
      <w:pPr>
        <w:pStyle w:val="ListParagraph"/>
        <w:numPr>
          <w:ilvl w:val="2"/>
          <w:numId w:val="19"/>
        </w:numPr>
        <w:tabs>
          <w:tab w:val="right" w:pos="11160"/>
        </w:tabs>
        <w:spacing w:after="0"/>
        <w:rPr>
          <w:rFonts w:ascii="Cambria" w:hAnsi="Cambria"/>
          <w:b/>
          <w:sz w:val="20"/>
        </w:rPr>
      </w:pPr>
      <w:r w:rsidRPr="00FF6E97">
        <w:rPr>
          <w:rFonts w:ascii="Cambria" w:hAnsi="Cambria"/>
          <w:bCs/>
          <w:sz w:val="20"/>
        </w:rPr>
        <w:t>Setting up, configuring, and maintaining IT networks (e.g., routers, switches, firewalls)</w:t>
      </w:r>
      <w:r w:rsidRPr="00FF6E97">
        <w:rPr>
          <w:rFonts w:ascii="Cambria" w:hAnsi="Cambria"/>
          <w:bCs/>
          <w:sz w:val="20"/>
        </w:rPr>
        <w:t>.</w:t>
      </w:r>
    </w:p>
    <w:p w14:paraId="51B3F9B7" w14:textId="77777777" w:rsidR="00FF6E97" w:rsidRPr="00FF6E97" w:rsidRDefault="00FF6E97" w:rsidP="00FF6E97">
      <w:pPr>
        <w:pStyle w:val="ListParagraph"/>
        <w:numPr>
          <w:ilvl w:val="2"/>
          <w:numId w:val="19"/>
        </w:numPr>
        <w:tabs>
          <w:tab w:val="right" w:pos="11160"/>
        </w:tabs>
        <w:spacing w:after="0"/>
        <w:rPr>
          <w:rFonts w:ascii="Cambria" w:hAnsi="Cambria"/>
          <w:b/>
          <w:sz w:val="20"/>
        </w:rPr>
      </w:pPr>
      <w:r w:rsidRPr="00FF6E97">
        <w:rPr>
          <w:rFonts w:ascii="Cambria" w:hAnsi="Cambria"/>
          <w:bCs/>
          <w:sz w:val="20"/>
        </w:rPr>
        <w:t>Supporting the implementation and maintenance of cloud-based technologies (e.g., Microsoft 365, Google Workspace).</w:t>
      </w:r>
    </w:p>
    <w:p w14:paraId="4587B695" w14:textId="77777777" w:rsidR="00FF6E97" w:rsidRPr="00FF6E97" w:rsidRDefault="00FF6E97" w:rsidP="00FF6E97">
      <w:pPr>
        <w:pStyle w:val="ListParagraph"/>
        <w:numPr>
          <w:ilvl w:val="2"/>
          <w:numId w:val="19"/>
        </w:numPr>
        <w:tabs>
          <w:tab w:val="right" w:pos="11160"/>
        </w:tabs>
        <w:spacing w:after="0"/>
        <w:rPr>
          <w:rFonts w:ascii="Cambria" w:hAnsi="Cambria"/>
          <w:b/>
          <w:sz w:val="20"/>
        </w:rPr>
      </w:pPr>
      <w:r w:rsidRPr="00FF6E97">
        <w:rPr>
          <w:rFonts w:ascii="Cambria" w:hAnsi="Cambria"/>
          <w:bCs/>
          <w:sz w:val="20"/>
        </w:rPr>
        <w:t>Supporting efficiency improvements through IT tools</w:t>
      </w:r>
      <w:r w:rsidRPr="00FF6E97">
        <w:rPr>
          <w:rFonts w:ascii="Cambria" w:hAnsi="Cambria"/>
          <w:bCs/>
          <w:sz w:val="20"/>
        </w:rPr>
        <w:t>.</w:t>
      </w:r>
    </w:p>
    <w:p w14:paraId="6688DD71" w14:textId="2551932C" w:rsidR="00FF6E97" w:rsidRPr="00FF6E97" w:rsidRDefault="00FF6E97" w:rsidP="00FF6E97">
      <w:pPr>
        <w:pStyle w:val="ListParagraph"/>
        <w:numPr>
          <w:ilvl w:val="2"/>
          <w:numId w:val="19"/>
        </w:numPr>
        <w:tabs>
          <w:tab w:val="right" w:pos="11160"/>
        </w:tabs>
        <w:spacing w:after="0"/>
        <w:rPr>
          <w:rFonts w:ascii="Cambria" w:hAnsi="Cambria"/>
          <w:b/>
          <w:sz w:val="20"/>
        </w:rPr>
      </w:pPr>
      <w:r w:rsidRPr="00FF6E97">
        <w:rPr>
          <w:rFonts w:ascii="Cambria" w:hAnsi="Cambria"/>
          <w:bCs/>
          <w:sz w:val="20"/>
        </w:rPr>
        <w:t>Assisting with cloud backups and data recovery.</w:t>
      </w:r>
    </w:p>
    <w:p w14:paraId="0A908C37" w14:textId="77777777" w:rsidR="00FF6E97" w:rsidRDefault="00FF6E97" w:rsidP="00D31512">
      <w:pPr>
        <w:tabs>
          <w:tab w:val="right" w:pos="11160"/>
        </w:tabs>
        <w:spacing w:after="0"/>
        <w:rPr>
          <w:rFonts w:ascii="Cambria" w:hAnsi="Cambria"/>
          <w:sz w:val="20"/>
        </w:rPr>
      </w:pPr>
    </w:p>
    <w:p w14:paraId="0370FDA8" w14:textId="63F7F639" w:rsidR="00FF6E97" w:rsidRPr="00FF6E97" w:rsidRDefault="00FF6E97" w:rsidP="00D31512">
      <w:pPr>
        <w:tabs>
          <w:tab w:val="right" w:pos="11160"/>
        </w:tabs>
        <w:spacing w:after="0"/>
        <w:rPr>
          <w:rFonts w:ascii="Cambria" w:hAnsi="Cambria"/>
          <w:b/>
          <w:sz w:val="20"/>
        </w:rPr>
      </w:pPr>
      <w:r w:rsidRPr="00FF6E97">
        <w:rPr>
          <w:rFonts w:ascii="Cambria" w:hAnsi="Cambria"/>
          <w:b/>
          <w:sz w:val="20"/>
        </w:rPr>
        <w:t>AWS Certified Cloud Practitioner</w:t>
      </w:r>
    </w:p>
    <w:p w14:paraId="6D0D41A7" w14:textId="308DC908" w:rsidR="00A86854" w:rsidRPr="00A86854" w:rsidRDefault="00A86854" w:rsidP="00D31512">
      <w:pPr>
        <w:tabs>
          <w:tab w:val="right" w:pos="11160"/>
        </w:tabs>
        <w:spacing w:after="0"/>
        <w:rPr>
          <w:rFonts w:ascii="Cambria" w:hAnsi="Cambria"/>
          <w:b/>
          <w:sz w:val="20"/>
        </w:rPr>
      </w:pPr>
      <w:r w:rsidRPr="00FF6E97">
        <w:rPr>
          <w:rFonts w:ascii="Cambria" w:hAnsi="Cambria"/>
          <w:b/>
          <w:color w:val="2F5496" w:themeColor="accent1" w:themeShade="BF"/>
          <w:sz w:val="20"/>
        </w:rPr>
        <w:t xml:space="preserve">AWS re/Start Programme </w:t>
      </w:r>
      <w:r w:rsidRPr="00A86854">
        <w:rPr>
          <w:rFonts w:ascii="Cambria" w:hAnsi="Cambria"/>
          <w:b/>
          <w:sz w:val="20"/>
        </w:rPr>
        <w:tab/>
        <w:t xml:space="preserve"> 2020</w:t>
      </w:r>
    </w:p>
    <w:p w14:paraId="26FA41B7" w14:textId="49BE05E4" w:rsidR="00A86854" w:rsidRPr="00A86854" w:rsidRDefault="00A86854" w:rsidP="00D31512">
      <w:pPr>
        <w:pStyle w:val="bull1"/>
        <w:spacing w:line="259" w:lineRule="auto"/>
      </w:pPr>
      <w:r w:rsidRPr="00A86854">
        <w:t>Completed a 12-week full-time program on IT fundamentals and AWS Cloud technologies.</w:t>
      </w:r>
    </w:p>
    <w:p w14:paraId="69B7D947" w14:textId="77777777" w:rsidR="00A86854" w:rsidRPr="00A86854" w:rsidRDefault="00A86854" w:rsidP="00D31512">
      <w:pPr>
        <w:pStyle w:val="bull1"/>
        <w:spacing w:line="259" w:lineRule="auto"/>
      </w:pPr>
      <w:r w:rsidRPr="00A86854">
        <w:t>Configured and supported core AWS services to enhance operational efficiency.</w:t>
      </w:r>
    </w:p>
    <w:p w14:paraId="4D1763CA" w14:textId="77777777" w:rsidR="00A86854" w:rsidRPr="00A86854" w:rsidRDefault="00A86854" w:rsidP="00D31512">
      <w:pPr>
        <w:pStyle w:val="bull1"/>
        <w:spacing w:line="259" w:lineRule="auto"/>
      </w:pPr>
      <w:r w:rsidRPr="00A86854">
        <w:t>Developed expertise in Linux OS, networking, security, and Python scripting.</w:t>
      </w:r>
    </w:p>
    <w:p w14:paraId="155C24E9" w14:textId="7BFD10D0" w:rsidR="00A86854" w:rsidRPr="00A86854" w:rsidRDefault="00A86854" w:rsidP="00D31512">
      <w:pPr>
        <w:pStyle w:val="bull1"/>
        <w:spacing w:line="259" w:lineRule="auto"/>
      </w:pPr>
      <w:r w:rsidRPr="00A86854">
        <w:t>Explained complex IT concepts in accessible terms for non-technical users.</w:t>
      </w:r>
    </w:p>
    <w:p w14:paraId="0B00C109" w14:textId="77777777" w:rsidR="00A86854" w:rsidRPr="00A86854" w:rsidRDefault="00A86854" w:rsidP="00D31512">
      <w:pPr>
        <w:tabs>
          <w:tab w:val="right" w:pos="11160"/>
        </w:tabs>
        <w:spacing w:after="0"/>
        <w:rPr>
          <w:rFonts w:ascii="Cambria" w:hAnsi="Cambria"/>
          <w:sz w:val="20"/>
        </w:rPr>
      </w:pPr>
    </w:p>
    <w:p w14:paraId="24DBF8A0" w14:textId="4AA7253B" w:rsidR="00A86854" w:rsidRDefault="00A86854" w:rsidP="00D31512">
      <w:pPr>
        <w:tabs>
          <w:tab w:val="right" w:pos="11160"/>
        </w:tabs>
        <w:spacing w:after="0"/>
        <w:rPr>
          <w:rFonts w:ascii="Cambria" w:hAnsi="Cambria"/>
          <w:b/>
          <w:sz w:val="20"/>
        </w:rPr>
      </w:pPr>
      <w:r>
        <w:rPr>
          <w:rFonts w:ascii="Cambria" w:hAnsi="Cambria"/>
          <w:b/>
          <w:sz w:val="20"/>
        </w:rPr>
        <w:t xml:space="preserve">Level 3 Extended Diploma in Manufacturing Engineering </w:t>
      </w:r>
      <w:r>
        <w:rPr>
          <w:rFonts w:ascii="Cambria" w:hAnsi="Cambria"/>
          <w:b/>
          <w:sz w:val="20"/>
        </w:rPr>
        <w:tab/>
        <w:t xml:space="preserve"> 2014 – 2016</w:t>
      </w:r>
    </w:p>
    <w:p w14:paraId="1FBAB1F6" w14:textId="48E867CF" w:rsidR="00A86854" w:rsidRDefault="00A86854" w:rsidP="00D31512">
      <w:pPr>
        <w:tabs>
          <w:tab w:val="right" w:pos="11160"/>
        </w:tabs>
        <w:spacing w:after="0"/>
        <w:rPr>
          <w:rFonts w:ascii="Cambria" w:hAnsi="Cambria"/>
          <w:b/>
          <w:color w:val="2F5496"/>
          <w:sz w:val="20"/>
        </w:rPr>
      </w:pPr>
      <w:r>
        <w:rPr>
          <w:rFonts w:ascii="Cambria" w:hAnsi="Cambria"/>
          <w:b/>
          <w:color w:val="2F5496"/>
          <w:sz w:val="20"/>
        </w:rPr>
        <w:t>Leicester College – Leicester, UK</w:t>
      </w:r>
    </w:p>
    <w:p w14:paraId="4B2891A1" w14:textId="19F4CC87" w:rsidR="00A86854" w:rsidRDefault="00A86854" w:rsidP="00D31512">
      <w:pPr>
        <w:pStyle w:val="bull1"/>
        <w:spacing w:line="259" w:lineRule="auto"/>
      </w:pPr>
      <w:r>
        <w:t>Graduated with triple distinction (A–level equivalent).</w:t>
      </w:r>
    </w:p>
    <w:p w14:paraId="1B12019A" w14:textId="77777777" w:rsidR="00A86854" w:rsidRDefault="00A86854" w:rsidP="00D31512">
      <w:pPr>
        <w:pStyle w:val="bull1"/>
        <w:spacing w:line="259" w:lineRule="auto"/>
      </w:pPr>
      <w:r>
        <w:t>Achieved a Level 2 Diploma in Engineering (GCSE equivalent).</w:t>
      </w:r>
    </w:p>
    <w:p w14:paraId="475FA23C" w14:textId="367AE9A2" w:rsidR="00A86854" w:rsidRPr="00A86854" w:rsidRDefault="00A86854" w:rsidP="00D31512">
      <w:pPr>
        <w:pStyle w:val="bull1"/>
        <w:spacing w:line="259" w:lineRule="auto"/>
      </w:pPr>
      <w:r w:rsidRPr="00A86854">
        <w:t>Served on the Cyber Bullying Mentor Committee.</w:t>
      </w:r>
    </w:p>
    <w:p w14:paraId="3ADFBBC0" w14:textId="77777777" w:rsidR="00A86854" w:rsidRPr="00A86854" w:rsidRDefault="00A86854" w:rsidP="00D31512">
      <w:pPr>
        <w:tabs>
          <w:tab w:val="right" w:pos="11160"/>
        </w:tabs>
        <w:spacing w:after="0"/>
        <w:rPr>
          <w:rFonts w:ascii="Cambria" w:hAnsi="Cambria"/>
          <w:sz w:val="20"/>
        </w:rPr>
      </w:pPr>
    </w:p>
    <w:p w14:paraId="3E37B974" w14:textId="16E346BF" w:rsidR="00A86854" w:rsidRDefault="00A86854" w:rsidP="00D31512">
      <w:pPr>
        <w:tabs>
          <w:tab w:val="right" w:pos="11160"/>
        </w:tabs>
        <w:spacing w:after="0"/>
        <w:rPr>
          <w:rFonts w:ascii="Cambria" w:hAnsi="Cambria"/>
          <w:b/>
          <w:sz w:val="20"/>
        </w:rPr>
      </w:pPr>
      <w:r>
        <w:rPr>
          <w:rFonts w:ascii="Cambria" w:hAnsi="Cambria"/>
          <w:b/>
          <w:sz w:val="20"/>
        </w:rPr>
        <w:t xml:space="preserve">8 GCSEs (A–C including Mathematics and English) </w:t>
      </w:r>
      <w:r>
        <w:rPr>
          <w:rFonts w:ascii="Cambria" w:hAnsi="Cambria"/>
          <w:b/>
          <w:sz w:val="20"/>
        </w:rPr>
        <w:tab/>
        <w:t xml:space="preserve"> 2008 – 2013</w:t>
      </w:r>
    </w:p>
    <w:p w14:paraId="743436A6" w14:textId="57D03E26" w:rsidR="00A86854" w:rsidRPr="00D31512" w:rsidRDefault="00A86854" w:rsidP="00D31512">
      <w:pPr>
        <w:tabs>
          <w:tab w:val="right" w:pos="11160"/>
        </w:tabs>
        <w:spacing w:after="0"/>
        <w:rPr>
          <w:rFonts w:ascii="Cambria" w:hAnsi="Cambria"/>
          <w:b/>
          <w:color w:val="2F5496"/>
          <w:sz w:val="20"/>
        </w:rPr>
      </w:pPr>
      <w:r>
        <w:rPr>
          <w:rFonts w:ascii="Cambria" w:hAnsi="Cambria"/>
          <w:b/>
          <w:color w:val="2F5496"/>
          <w:sz w:val="20"/>
        </w:rPr>
        <w:t>Babington Academy – Leicester, UK</w:t>
      </w:r>
    </w:p>
    <w:p w14:paraId="24D32CB8" w14:textId="77777777" w:rsidR="00D31512" w:rsidRDefault="00D31512" w:rsidP="00D31512">
      <w:pPr>
        <w:tabs>
          <w:tab w:val="right" w:pos="11160"/>
        </w:tabs>
        <w:spacing w:after="0"/>
        <w:rPr>
          <w:rFonts w:ascii="Cambria" w:hAnsi="Cambria"/>
          <w:b/>
          <w:color w:val="2F5496"/>
        </w:rPr>
      </w:pPr>
    </w:p>
    <w:p w14:paraId="289AA303" w14:textId="6AED1889" w:rsidR="00A86854" w:rsidRDefault="00A86854" w:rsidP="00D31512">
      <w:pPr>
        <w:pStyle w:val="title1"/>
      </w:pPr>
      <w:r>
        <w:t>CERTIFICATIONS</w:t>
      </w:r>
    </w:p>
    <w:p w14:paraId="21C5D4BB" w14:textId="12217538" w:rsidR="00A86854" w:rsidRDefault="00A86854" w:rsidP="00D31512">
      <w:pPr>
        <w:tabs>
          <w:tab w:val="right" w:pos="11160"/>
        </w:tabs>
        <w:spacing w:after="0"/>
        <w:rPr>
          <w:rFonts w:ascii="Cambria" w:hAnsi="Cambria"/>
          <w:sz w:val="20"/>
        </w:rPr>
      </w:pPr>
    </w:p>
    <w:p w14:paraId="729E6546" w14:textId="5F572292" w:rsidR="00A86854" w:rsidRPr="00A86854" w:rsidRDefault="00A86854" w:rsidP="00D31512">
      <w:pPr>
        <w:pStyle w:val="bull1"/>
        <w:spacing w:line="259" w:lineRule="auto"/>
      </w:pPr>
      <w:r w:rsidRPr="00A86854">
        <w:t>Level 3 Infrastructure Technician Apprenticeship</w:t>
      </w:r>
    </w:p>
    <w:p w14:paraId="41A02617" w14:textId="77777777" w:rsidR="00A86854" w:rsidRPr="00A86854" w:rsidRDefault="00A86854" w:rsidP="00D31512">
      <w:pPr>
        <w:pStyle w:val="bull1"/>
        <w:spacing w:line="259" w:lineRule="auto"/>
      </w:pPr>
      <w:r w:rsidRPr="00A86854">
        <w:t>MTA: Networking Fundamentals</w:t>
      </w:r>
    </w:p>
    <w:p w14:paraId="37E21D58" w14:textId="77777777" w:rsidR="00A86854" w:rsidRPr="00A86854" w:rsidRDefault="00A86854" w:rsidP="00D31512">
      <w:pPr>
        <w:pStyle w:val="bull1"/>
        <w:spacing w:line="259" w:lineRule="auto"/>
      </w:pPr>
      <w:r w:rsidRPr="00A86854">
        <w:t>MTA: Windows Server Administration Fundamentals</w:t>
      </w:r>
    </w:p>
    <w:p w14:paraId="788C7C67" w14:textId="77777777" w:rsidR="00A86854" w:rsidRPr="00A86854" w:rsidRDefault="00A86854" w:rsidP="00D31512">
      <w:pPr>
        <w:pStyle w:val="bull1"/>
        <w:spacing w:line="259" w:lineRule="auto"/>
      </w:pPr>
      <w:r w:rsidRPr="00A86854">
        <w:t>MTA: Mobility and Device Fundamentals</w:t>
      </w:r>
    </w:p>
    <w:p w14:paraId="408D678A" w14:textId="77777777" w:rsidR="00A86854" w:rsidRPr="00A86854" w:rsidRDefault="00A86854" w:rsidP="00D31512">
      <w:pPr>
        <w:pStyle w:val="bull1"/>
        <w:spacing w:line="259" w:lineRule="auto"/>
      </w:pPr>
      <w:r w:rsidRPr="00A86854">
        <w:t>AWS Certified Cloud Practitioner</w:t>
      </w:r>
    </w:p>
    <w:p w14:paraId="0BC9F72C" w14:textId="2461BF40" w:rsidR="00A86854" w:rsidRPr="00A86854" w:rsidRDefault="00A86854" w:rsidP="00D31512">
      <w:pPr>
        <w:pStyle w:val="bull1"/>
        <w:spacing w:line="259" w:lineRule="auto"/>
      </w:pPr>
      <w:r w:rsidRPr="00A86854">
        <w:t>MTA: Software Development Fundamentals</w:t>
      </w:r>
    </w:p>
    <w:p w14:paraId="5E1C04E3" w14:textId="77777777" w:rsidR="00A86854" w:rsidRPr="00A86854" w:rsidRDefault="00A86854" w:rsidP="00D31512">
      <w:pPr>
        <w:tabs>
          <w:tab w:val="right" w:pos="11160"/>
        </w:tabs>
        <w:spacing w:after="0"/>
        <w:rPr>
          <w:rFonts w:ascii="Cambria" w:hAnsi="Cambria"/>
          <w:sz w:val="20"/>
        </w:rPr>
      </w:pPr>
    </w:p>
    <w:p w14:paraId="5F061E74" w14:textId="77777777" w:rsidR="00A86854" w:rsidRPr="00A86854" w:rsidRDefault="00A86854" w:rsidP="00D31512">
      <w:pPr>
        <w:shd w:val="clear" w:color="auto" w:fill="D9E2F3"/>
        <w:tabs>
          <w:tab w:val="right" w:pos="11160"/>
        </w:tabs>
        <w:spacing w:after="0"/>
        <w:jc w:val="center"/>
        <w:rPr>
          <w:rFonts w:ascii="Cambria" w:hAnsi="Cambria"/>
          <w:b/>
          <w:color w:val="2F5496"/>
        </w:rPr>
      </w:pPr>
      <w:r w:rsidRPr="00A86854">
        <w:rPr>
          <w:rFonts w:ascii="Cambria" w:hAnsi="Cambria"/>
          <w:b/>
          <w:color w:val="2F5496"/>
        </w:rPr>
        <w:t>VOLUNTEER EXPERIENCE</w:t>
      </w:r>
    </w:p>
    <w:p w14:paraId="35EFFFA1" w14:textId="77777777" w:rsidR="00A86854" w:rsidRDefault="00A86854" w:rsidP="00D31512">
      <w:pPr>
        <w:tabs>
          <w:tab w:val="right" w:pos="11160"/>
        </w:tabs>
        <w:spacing w:after="0"/>
        <w:rPr>
          <w:rFonts w:ascii="Cambria" w:hAnsi="Cambria"/>
          <w:sz w:val="20"/>
        </w:rPr>
      </w:pPr>
    </w:p>
    <w:p w14:paraId="32B9FA54" w14:textId="4795B4E0" w:rsidR="00A86854" w:rsidRDefault="00A86854" w:rsidP="00D31512">
      <w:pPr>
        <w:tabs>
          <w:tab w:val="right" w:pos="11160"/>
        </w:tabs>
        <w:spacing w:after="0"/>
        <w:rPr>
          <w:rFonts w:ascii="Cambria" w:hAnsi="Cambria"/>
          <w:b/>
          <w:sz w:val="20"/>
        </w:rPr>
      </w:pPr>
      <w:r>
        <w:rPr>
          <w:rFonts w:ascii="Cambria" w:hAnsi="Cambria"/>
          <w:b/>
          <w:sz w:val="20"/>
        </w:rPr>
        <w:t xml:space="preserve">Event Organizer </w:t>
      </w:r>
      <w:r>
        <w:rPr>
          <w:rFonts w:ascii="Cambria" w:hAnsi="Cambria"/>
          <w:b/>
          <w:sz w:val="20"/>
        </w:rPr>
        <w:tab/>
        <w:t xml:space="preserve"> 2018 – 2019</w:t>
      </w:r>
    </w:p>
    <w:p w14:paraId="0E1FD4E4" w14:textId="635F5861" w:rsidR="00A86854" w:rsidRDefault="00A86854" w:rsidP="00D31512">
      <w:pPr>
        <w:tabs>
          <w:tab w:val="right" w:pos="11160"/>
        </w:tabs>
        <w:spacing w:after="0"/>
        <w:rPr>
          <w:rFonts w:ascii="Cambria" w:hAnsi="Cambria"/>
          <w:b/>
          <w:color w:val="2F5496"/>
          <w:sz w:val="20"/>
        </w:rPr>
      </w:pPr>
      <w:r>
        <w:rPr>
          <w:rFonts w:ascii="Cambria" w:hAnsi="Cambria"/>
          <w:b/>
          <w:color w:val="2F5496"/>
          <w:sz w:val="20"/>
        </w:rPr>
        <w:t>University of Nottingham – Nottingham, UK</w:t>
      </w:r>
    </w:p>
    <w:p w14:paraId="5F3989A1" w14:textId="2CD6187A" w:rsidR="00A86854" w:rsidRDefault="00A86854" w:rsidP="00D31512">
      <w:pPr>
        <w:pStyle w:val="bull1"/>
        <w:spacing w:line="259" w:lineRule="auto"/>
      </w:pPr>
      <w:r>
        <w:t>Organized speaker events, managing logistics and ensuring smooth execution.</w:t>
      </w:r>
    </w:p>
    <w:p w14:paraId="6BDE7533" w14:textId="54F2B418" w:rsidR="00A86854" w:rsidRDefault="00A86854" w:rsidP="00D31512">
      <w:pPr>
        <w:pStyle w:val="bull1"/>
        <w:spacing w:line="259" w:lineRule="auto"/>
      </w:pPr>
      <w:r>
        <w:t>Collaborated with society members to plan and promote large–scale community activities.</w:t>
      </w:r>
    </w:p>
    <w:p w14:paraId="343E3FFB" w14:textId="3D61CC11" w:rsidR="00A86854" w:rsidRPr="00A86854" w:rsidRDefault="00A86854" w:rsidP="00D31512">
      <w:pPr>
        <w:tabs>
          <w:tab w:val="right" w:pos="11160"/>
        </w:tabs>
        <w:spacing w:after="0"/>
        <w:rPr>
          <w:rFonts w:ascii="Cambria" w:hAnsi="Cambria"/>
          <w:sz w:val="20"/>
        </w:rPr>
      </w:pPr>
    </w:p>
    <w:p w14:paraId="5AA29DC1" w14:textId="5BCE5C6D" w:rsidR="00A86854" w:rsidRDefault="00A86854" w:rsidP="00D31512">
      <w:pPr>
        <w:tabs>
          <w:tab w:val="right" w:pos="11160"/>
        </w:tabs>
        <w:spacing w:after="0"/>
        <w:rPr>
          <w:rFonts w:ascii="Cambria" w:hAnsi="Cambria"/>
          <w:b/>
          <w:sz w:val="20"/>
        </w:rPr>
      </w:pPr>
      <w:r>
        <w:rPr>
          <w:rFonts w:ascii="Cambria" w:hAnsi="Cambria"/>
          <w:b/>
          <w:sz w:val="20"/>
        </w:rPr>
        <w:t xml:space="preserve">Team Leader of Sporting Events </w:t>
      </w:r>
      <w:r>
        <w:rPr>
          <w:rFonts w:ascii="Cambria" w:hAnsi="Cambria"/>
          <w:b/>
          <w:sz w:val="20"/>
        </w:rPr>
        <w:tab/>
        <w:t xml:space="preserve"> 2011 – 2012</w:t>
      </w:r>
    </w:p>
    <w:p w14:paraId="3978DAC9" w14:textId="5CF7459C" w:rsidR="00A86854" w:rsidRDefault="00A86854" w:rsidP="00D31512">
      <w:pPr>
        <w:tabs>
          <w:tab w:val="right" w:pos="11160"/>
        </w:tabs>
        <w:spacing w:after="0"/>
        <w:rPr>
          <w:rFonts w:ascii="Cambria" w:hAnsi="Cambria"/>
          <w:b/>
          <w:color w:val="2F5496"/>
          <w:sz w:val="20"/>
        </w:rPr>
      </w:pPr>
      <w:r>
        <w:rPr>
          <w:rFonts w:ascii="Cambria" w:hAnsi="Cambria"/>
          <w:b/>
          <w:color w:val="2F5496"/>
          <w:sz w:val="20"/>
        </w:rPr>
        <w:t>Babington Academy – Leicester, UK</w:t>
      </w:r>
    </w:p>
    <w:p w14:paraId="0A0C5778" w14:textId="2C75C734" w:rsidR="00A86854" w:rsidRDefault="00A86854" w:rsidP="00D31512">
      <w:pPr>
        <w:pStyle w:val="bull1"/>
        <w:spacing w:line="259" w:lineRule="auto"/>
      </w:pPr>
      <w:r>
        <w:t>Planned weekly physical activities, overseeing logistics and event coordination.</w:t>
      </w:r>
    </w:p>
    <w:p w14:paraId="6A6579DE" w14:textId="7DF3DF3F" w:rsidR="00A86854" w:rsidRDefault="00A86854" w:rsidP="00D31512">
      <w:pPr>
        <w:pStyle w:val="bull1"/>
        <w:spacing w:line="259" w:lineRule="auto"/>
      </w:pPr>
      <w:r>
        <w:t>Managed a team of 8–10 members to deliver successful fundraising events.</w:t>
      </w:r>
    </w:p>
    <w:p w14:paraId="39A898A1" w14:textId="16843EAF" w:rsidR="00A86854" w:rsidRPr="00A86854" w:rsidRDefault="00A86854" w:rsidP="00D31512">
      <w:pPr>
        <w:tabs>
          <w:tab w:val="right" w:pos="11160"/>
        </w:tabs>
        <w:spacing w:after="0"/>
        <w:rPr>
          <w:rFonts w:ascii="Cambria" w:hAnsi="Cambria"/>
          <w:sz w:val="20"/>
        </w:rPr>
      </w:pPr>
    </w:p>
    <w:p w14:paraId="79A191A9" w14:textId="7C8D41C8" w:rsidR="00260D17" w:rsidRPr="00A86854" w:rsidRDefault="00260D17" w:rsidP="00D31512">
      <w:pPr>
        <w:tabs>
          <w:tab w:val="right" w:pos="11160"/>
        </w:tabs>
        <w:spacing w:after="0"/>
        <w:rPr>
          <w:rFonts w:ascii="Cambria" w:hAnsi="Cambria"/>
          <w:sz w:val="20"/>
        </w:rPr>
      </w:pPr>
    </w:p>
    <w:sectPr w:rsidR="00260D17" w:rsidRPr="00A86854" w:rsidSect="00D31512">
      <w:type w:val="continuous"/>
      <w:pgSz w:w="11906" w:h="16838" w:code="9"/>
      <w:pgMar w:top="720" w:right="1080" w:bottom="720" w:left="1080" w:header="706" w:footer="288" w:gutter="0"/>
      <w:cols w:space="708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438">
      <wne:macro wne:macroName="PROJECT.MODULE1.AUTOSHOBIRESUME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64CADA0" w14:textId="77777777" w:rsidR="00FC0616" w:rsidRDefault="00FC0616">
      <w:pPr>
        <w:spacing w:after="0" w:line="240" w:lineRule="auto"/>
      </w:pPr>
      <w:r>
        <w:separator/>
      </w:r>
    </w:p>
  </w:endnote>
  <w:endnote w:type="continuationSeparator" w:id="0">
    <w:p w14:paraId="4F2A98E7" w14:textId="77777777" w:rsidR="00FC0616" w:rsidRDefault="00FC06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81A7B01" w14:textId="77777777" w:rsidR="00FC0616" w:rsidRDefault="00FC0616">
      <w:pPr>
        <w:spacing w:after="0" w:line="240" w:lineRule="auto"/>
      </w:pPr>
      <w:r>
        <w:separator/>
      </w:r>
    </w:p>
  </w:footnote>
  <w:footnote w:type="continuationSeparator" w:id="0">
    <w:p w14:paraId="3831148D" w14:textId="77777777" w:rsidR="00FC0616" w:rsidRDefault="00FC061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9A6B73"/>
    <w:multiLevelType w:val="hybridMultilevel"/>
    <w:tmpl w:val="CE0AE91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26D02"/>
    <w:multiLevelType w:val="hybridMultilevel"/>
    <w:tmpl w:val="7AD244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8C13BF"/>
    <w:multiLevelType w:val="hybridMultilevel"/>
    <w:tmpl w:val="985C990A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955B34"/>
    <w:multiLevelType w:val="hybridMultilevel"/>
    <w:tmpl w:val="5FEC740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91DE3"/>
    <w:multiLevelType w:val="hybridMultilevel"/>
    <w:tmpl w:val="745082EA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8B4794"/>
    <w:multiLevelType w:val="hybridMultilevel"/>
    <w:tmpl w:val="8C3A28E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6B72DB"/>
    <w:multiLevelType w:val="hybridMultilevel"/>
    <w:tmpl w:val="1EC23B1A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1D4D39"/>
    <w:multiLevelType w:val="hybridMultilevel"/>
    <w:tmpl w:val="827AE4A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E048C9"/>
    <w:multiLevelType w:val="hybridMultilevel"/>
    <w:tmpl w:val="9DA0AE0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485349"/>
    <w:multiLevelType w:val="hybridMultilevel"/>
    <w:tmpl w:val="DD9640F0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052D32"/>
    <w:multiLevelType w:val="hybridMultilevel"/>
    <w:tmpl w:val="15966D88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573C14"/>
    <w:multiLevelType w:val="hybridMultilevel"/>
    <w:tmpl w:val="FB20B79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4B29DA"/>
    <w:multiLevelType w:val="hybridMultilevel"/>
    <w:tmpl w:val="93C8D83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3C2596"/>
    <w:multiLevelType w:val="hybridMultilevel"/>
    <w:tmpl w:val="3A924F1E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F41978"/>
    <w:multiLevelType w:val="hybridMultilevel"/>
    <w:tmpl w:val="87E6F1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1A6AF1"/>
    <w:multiLevelType w:val="hybridMultilevel"/>
    <w:tmpl w:val="E67A971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655B6C"/>
    <w:multiLevelType w:val="hybridMultilevel"/>
    <w:tmpl w:val="34B8EFD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85595D"/>
    <w:multiLevelType w:val="hybridMultilevel"/>
    <w:tmpl w:val="1E842340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615C7D"/>
    <w:multiLevelType w:val="hybridMultilevel"/>
    <w:tmpl w:val="5136DD96"/>
    <w:lvl w:ilvl="0" w:tplc="7C84643C">
      <w:start w:val="1"/>
      <w:numFmt w:val="bullet"/>
      <w:pStyle w:val="bull1"/>
      <w:lvlText w:val=""/>
      <w:lvlJc w:val="left"/>
      <w:pPr>
        <w:ind w:left="284" w:hanging="284"/>
      </w:pPr>
      <w:rPr>
        <w:rFonts w:ascii="Wingdings" w:hAnsi="Wingdings" w:hint="default"/>
        <w:color w:val="2F5496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817188721">
    <w:abstractNumId w:val="18"/>
  </w:num>
  <w:num w:numId="2" w16cid:durableId="289290824">
    <w:abstractNumId w:val="2"/>
  </w:num>
  <w:num w:numId="3" w16cid:durableId="940530162">
    <w:abstractNumId w:val="13"/>
  </w:num>
  <w:num w:numId="4" w16cid:durableId="794249089">
    <w:abstractNumId w:val="15"/>
  </w:num>
  <w:num w:numId="5" w16cid:durableId="1056274461">
    <w:abstractNumId w:val="11"/>
  </w:num>
  <w:num w:numId="6" w16cid:durableId="219101671">
    <w:abstractNumId w:val="4"/>
  </w:num>
  <w:num w:numId="7" w16cid:durableId="276452387">
    <w:abstractNumId w:val="0"/>
  </w:num>
  <w:num w:numId="8" w16cid:durableId="940719187">
    <w:abstractNumId w:val="17"/>
  </w:num>
  <w:num w:numId="9" w16cid:durableId="152449297">
    <w:abstractNumId w:val="5"/>
  </w:num>
  <w:num w:numId="10" w16cid:durableId="586967238">
    <w:abstractNumId w:val="10"/>
  </w:num>
  <w:num w:numId="11" w16cid:durableId="701126030">
    <w:abstractNumId w:val="16"/>
  </w:num>
  <w:num w:numId="12" w16cid:durableId="1899897879">
    <w:abstractNumId w:val="7"/>
  </w:num>
  <w:num w:numId="13" w16cid:durableId="2060010885">
    <w:abstractNumId w:val="9"/>
  </w:num>
  <w:num w:numId="14" w16cid:durableId="1367098934">
    <w:abstractNumId w:val="12"/>
  </w:num>
  <w:num w:numId="15" w16cid:durableId="702485949">
    <w:abstractNumId w:val="3"/>
  </w:num>
  <w:num w:numId="16" w16cid:durableId="1615399606">
    <w:abstractNumId w:val="6"/>
  </w:num>
  <w:num w:numId="17" w16cid:durableId="31422024">
    <w:abstractNumId w:val="1"/>
  </w:num>
  <w:num w:numId="18" w16cid:durableId="1862009831">
    <w:abstractNumId w:val="14"/>
  </w:num>
  <w:num w:numId="19" w16cid:durableId="692539812">
    <w:abstractNumId w:val="8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MTMyNLMwN7cwM7NQ0lEKTi0uzszPAykwMrSoBQDnYI35LgAAAA=="/>
  </w:docVars>
  <w:rsids>
    <w:rsidRoot w:val="00010B86"/>
    <w:rsid w:val="00001C48"/>
    <w:rsid w:val="00001E9F"/>
    <w:rsid w:val="00002770"/>
    <w:rsid w:val="00002E73"/>
    <w:rsid w:val="00003CC1"/>
    <w:rsid w:val="00006A80"/>
    <w:rsid w:val="0000763F"/>
    <w:rsid w:val="000078EF"/>
    <w:rsid w:val="000100E8"/>
    <w:rsid w:val="000109E8"/>
    <w:rsid w:val="00010AD3"/>
    <w:rsid w:val="00010B86"/>
    <w:rsid w:val="00011072"/>
    <w:rsid w:val="000110A1"/>
    <w:rsid w:val="00011D0E"/>
    <w:rsid w:val="00013170"/>
    <w:rsid w:val="00013C0A"/>
    <w:rsid w:val="00013E5E"/>
    <w:rsid w:val="000144F3"/>
    <w:rsid w:val="000149AA"/>
    <w:rsid w:val="00015FBB"/>
    <w:rsid w:val="000166C7"/>
    <w:rsid w:val="0001751C"/>
    <w:rsid w:val="00017594"/>
    <w:rsid w:val="00021057"/>
    <w:rsid w:val="00022B62"/>
    <w:rsid w:val="0002477E"/>
    <w:rsid w:val="000248B5"/>
    <w:rsid w:val="00024971"/>
    <w:rsid w:val="00025721"/>
    <w:rsid w:val="00026356"/>
    <w:rsid w:val="00026CA3"/>
    <w:rsid w:val="00026DBF"/>
    <w:rsid w:val="00027C60"/>
    <w:rsid w:val="00030DCC"/>
    <w:rsid w:val="000331E9"/>
    <w:rsid w:val="000332BF"/>
    <w:rsid w:val="00034EE1"/>
    <w:rsid w:val="000358B1"/>
    <w:rsid w:val="00035941"/>
    <w:rsid w:val="000373A7"/>
    <w:rsid w:val="00037A5A"/>
    <w:rsid w:val="00040CCD"/>
    <w:rsid w:val="00042C04"/>
    <w:rsid w:val="000445C4"/>
    <w:rsid w:val="000465CB"/>
    <w:rsid w:val="0005028E"/>
    <w:rsid w:val="0005139B"/>
    <w:rsid w:val="00051E38"/>
    <w:rsid w:val="000534B4"/>
    <w:rsid w:val="0005373E"/>
    <w:rsid w:val="000542D7"/>
    <w:rsid w:val="0005492F"/>
    <w:rsid w:val="000556F8"/>
    <w:rsid w:val="00055F1F"/>
    <w:rsid w:val="000575B9"/>
    <w:rsid w:val="00057B6C"/>
    <w:rsid w:val="00057E3E"/>
    <w:rsid w:val="0006040C"/>
    <w:rsid w:val="00060D6F"/>
    <w:rsid w:val="000610D3"/>
    <w:rsid w:val="00062CA1"/>
    <w:rsid w:val="00063813"/>
    <w:rsid w:val="00067C44"/>
    <w:rsid w:val="00067C5C"/>
    <w:rsid w:val="00070041"/>
    <w:rsid w:val="00070691"/>
    <w:rsid w:val="00070E4B"/>
    <w:rsid w:val="00072633"/>
    <w:rsid w:val="00073DCD"/>
    <w:rsid w:val="0007406A"/>
    <w:rsid w:val="00074764"/>
    <w:rsid w:val="00077432"/>
    <w:rsid w:val="00077C46"/>
    <w:rsid w:val="00080F1B"/>
    <w:rsid w:val="00083B12"/>
    <w:rsid w:val="00083B2B"/>
    <w:rsid w:val="00085CDA"/>
    <w:rsid w:val="000863C3"/>
    <w:rsid w:val="00086A7B"/>
    <w:rsid w:val="00091815"/>
    <w:rsid w:val="00091C13"/>
    <w:rsid w:val="000938CF"/>
    <w:rsid w:val="00093E58"/>
    <w:rsid w:val="0009577C"/>
    <w:rsid w:val="00095B2B"/>
    <w:rsid w:val="00095EF3"/>
    <w:rsid w:val="0009656D"/>
    <w:rsid w:val="00097A47"/>
    <w:rsid w:val="000A0B9B"/>
    <w:rsid w:val="000A1556"/>
    <w:rsid w:val="000A3A29"/>
    <w:rsid w:val="000A4002"/>
    <w:rsid w:val="000A5BF0"/>
    <w:rsid w:val="000A620C"/>
    <w:rsid w:val="000B1C26"/>
    <w:rsid w:val="000B3DBE"/>
    <w:rsid w:val="000B41C0"/>
    <w:rsid w:val="000B4357"/>
    <w:rsid w:val="000B48B4"/>
    <w:rsid w:val="000B4C16"/>
    <w:rsid w:val="000B661B"/>
    <w:rsid w:val="000B6B49"/>
    <w:rsid w:val="000B6B51"/>
    <w:rsid w:val="000B7D03"/>
    <w:rsid w:val="000C00A2"/>
    <w:rsid w:val="000C0112"/>
    <w:rsid w:val="000C04DE"/>
    <w:rsid w:val="000C06B1"/>
    <w:rsid w:val="000C0F36"/>
    <w:rsid w:val="000C2A16"/>
    <w:rsid w:val="000C3D45"/>
    <w:rsid w:val="000C55A9"/>
    <w:rsid w:val="000C5685"/>
    <w:rsid w:val="000C5FB5"/>
    <w:rsid w:val="000C633D"/>
    <w:rsid w:val="000C6BFD"/>
    <w:rsid w:val="000C6C6A"/>
    <w:rsid w:val="000C6E78"/>
    <w:rsid w:val="000C79CE"/>
    <w:rsid w:val="000D0135"/>
    <w:rsid w:val="000D0173"/>
    <w:rsid w:val="000D030C"/>
    <w:rsid w:val="000D0D21"/>
    <w:rsid w:val="000D1416"/>
    <w:rsid w:val="000D2006"/>
    <w:rsid w:val="000D29BA"/>
    <w:rsid w:val="000D2EF3"/>
    <w:rsid w:val="000D3D8F"/>
    <w:rsid w:val="000D4A0B"/>
    <w:rsid w:val="000D5818"/>
    <w:rsid w:val="000D766E"/>
    <w:rsid w:val="000E1944"/>
    <w:rsid w:val="000E1992"/>
    <w:rsid w:val="000E2360"/>
    <w:rsid w:val="000E30FB"/>
    <w:rsid w:val="000E3A91"/>
    <w:rsid w:val="000E4B06"/>
    <w:rsid w:val="000E686A"/>
    <w:rsid w:val="000E6AB9"/>
    <w:rsid w:val="000F0B2D"/>
    <w:rsid w:val="000F28AE"/>
    <w:rsid w:val="000F3B15"/>
    <w:rsid w:val="000F5DE1"/>
    <w:rsid w:val="000F6186"/>
    <w:rsid w:val="000F646E"/>
    <w:rsid w:val="000F71AA"/>
    <w:rsid w:val="000F7AB5"/>
    <w:rsid w:val="00100E07"/>
    <w:rsid w:val="001010D6"/>
    <w:rsid w:val="00101AD4"/>
    <w:rsid w:val="00101CE7"/>
    <w:rsid w:val="00102450"/>
    <w:rsid w:val="001038FF"/>
    <w:rsid w:val="00106E6D"/>
    <w:rsid w:val="00106F54"/>
    <w:rsid w:val="001070F0"/>
    <w:rsid w:val="00111299"/>
    <w:rsid w:val="00111310"/>
    <w:rsid w:val="00111723"/>
    <w:rsid w:val="0011316B"/>
    <w:rsid w:val="001144E2"/>
    <w:rsid w:val="001147C9"/>
    <w:rsid w:val="00114B93"/>
    <w:rsid w:val="0011712D"/>
    <w:rsid w:val="0011751A"/>
    <w:rsid w:val="00121215"/>
    <w:rsid w:val="001216B3"/>
    <w:rsid w:val="00121AE5"/>
    <w:rsid w:val="001220A3"/>
    <w:rsid w:val="00122BAF"/>
    <w:rsid w:val="00124AD6"/>
    <w:rsid w:val="0012506F"/>
    <w:rsid w:val="00125272"/>
    <w:rsid w:val="001256E5"/>
    <w:rsid w:val="00125A41"/>
    <w:rsid w:val="0012626A"/>
    <w:rsid w:val="00126C4B"/>
    <w:rsid w:val="0012760C"/>
    <w:rsid w:val="0013372A"/>
    <w:rsid w:val="00133C9B"/>
    <w:rsid w:val="00134FC6"/>
    <w:rsid w:val="00135517"/>
    <w:rsid w:val="0013680D"/>
    <w:rsid w:val="00136CDA"/>
    <w:rsid w:val="00140CBE"/>
    <w:rsid w:val="00141697"/>
    <w:rsid w:val="00141704"/>
    <w:rsid w:val="00141C06"/>
    <w:rsid w:val="00141F1B"/>
    <w:rsid w:val="001456FF"/>
    <w:rsid w:val="00150EE7"/>
    <w:rsid w:val="00150FB2"/>
    <w:rsid w:val="00151FBB"/>
    <w:rsid w:val="00160C82"/>
    <w:rsid w:val="001625FE"/>
    <w:rsid w:val="00162AF1"/>
    <w:rsid w:val="00162B7C"/>
    <w:rsid w:val="00164063"/>
    <w:rsid w:val="00165B0D"/>
    <w:rsid w:val="00165DA6"/>
    <w:rsid w:val="00166F5E"/>
    <w:rsid w:val="0016740A"/>
    <w:rsid w:val="001677C4"/>
    <w:rsid w:val="00170DE1"/>
    <w:rsid w:val="00171986"/>
    <w:rsid w:val="001728B9"/>
    <w:rsid w:val="00175398"/>
    <w:rsid w:val="00180CE7"/>
    <w:rsid w:val="00180E07"/>
    <w:rsid w:val="00180F31"/>
    <w:rsid w:val="0018122A"/>
    <w:rsid w:val="001823DC"/>
    <w:rsid w:val="001829BE"/>
    <w:rsid w:val="00184BDE"/>
    <w:rsid w:val="00185E85"/>
    <w:rsid w:val="0018631F"/>
    <w:rsid w:val="001872F4"/>
    <w:rsid w:val="001905C5"/>
    <w:rsid w:val="001907A6"/>
    <w:rsid w:val="001908E8"/>
    <w:rsid w:val="00190CB3"/>
    <w:rsid w:val="00191BE9"/>
    <w:rsid w:val="0019365F"/>
    <w:rsid w:val="00194DFC"/>
    <w:rsid w:val="00195E08"/>
    <w:rsid w:val="00195E7C"/>
    <w:rsid w:val="0019628B"/>
    <w:rsid w:val="00196F67"/>
    <w:rsid w:val="001A5CDF"/>
    <w:rsid w:val="001A703E"/>
    <w:rsid w:val="001A7B6F"/>
    <w:rsid w:val="001B0525"/>
    <w:rsid w:val="001B3221"/>
    <w:rsid w:val="001B3B0D"/>
    <w:rsid w:val="001B456C"/>
    <w:rsid w:val="001B4FAE"/>
    <w:rsid w:val="001C0432"/>
    <w:rsid w:val="001C09FC"/>
    <w:rsid w:val="001C1CE8"/>
    <w:rsid w:val="001C36FE"/>
    <w:rsid w:val="001C3859"/>
    <w:rsid w:val="001C5142"/>
    <w:rsid w:val="001C584C"/>
    <w:rsid w:val="001C6023"/>
    <w:rsid w:val="001C6F6F"/>
    <w:rsid w:val="001C7313"/>
    <w:rsid w:val="001D067D"/>
    <w:rsid w:val="001D0EEB"/>
    <w:rsid w:val="001D1BE1"/>
    <w:rsid w:val="001D2694"/>
    <w:rsid w:val="001D2FBB"/>
    <w:rsid w:val="001D421B"/>
    <w:rsid w:val="001D4516"/>
    <w:rsid w:val="001D4B82"/>
    <w:rsid w:val="001D5BE7"/>
    <w:rsid w:val="001D63AA"/>
    <w:rsid w:val="001E02D1"/>
    <w:rsid w:val="001E0F4F"/>
    <w:rsid w:val="001E3A02"/>
    <w:rsid w:val="001E4A80"/>
    <w:rsid w:val="001E7D50"/>
    <w:rsid w:val="001F05B1"/>
    <w:rsid w:val="001F0E76"/>
    <w:rsid w:val="001F234C"/>
    <w:rsid w:val="001F54E0"/>
    <w:rsid w:val="001F5F48"/>
    <w:rsid w:val="001F679D"/>
    <w:rsid w:val="00200758"/>
    <w:rsid w:val="0020090D"/>
    <w:rsid w:val="0020230C"/>
    <w:rsid w:val="002036A5"/>
    <w:rsid w:val="002054AD"/>
    <w:rsid w:val="00206113"/>
    <w:rsid w:val="002066A2"/>
    <w:rsid w:val="00213125"/>
    <w:rsid w:val="00213DDA"/>
    <w:rsid w:val="0021444F"/>
    <w:rsid w:val="002144B5"/>
    <w:rsid w:val="00214992"/>
    <w:rsid w:val="00214E73"/>
    <w:rsid w:val="0021669A"/>
    <w:rsid w:val="00222FBE"/>
    <w:rsid w:val="00224317"/>
    <w:rsid w:val="00225A6B"/>
    <w:rsid w:val="00226C06"/>
    <w:rsid w:val="00227BF1"/>
    <w:rsid w:val="002309DC"/>
    <w:rsid w:val="0023161B"/>
    <w:rsid w:val="00233C45"/>
    <w:rsid w:val="002357DE"/>
    <w:rsid w:val="002410B5"/>
    <w:rsid w:val="002425CF"/>
    <w:rsid w:val="00243E8B"/>
    <w:rsid w:val="00244EA7"/>
    <w:rsid w:val="0024682F"/>
    <w:rsid w:val="002469EA"/>
    <w:rsid w:val="00246C7B"/>
    <w:rsid w:val="00247684"/>
    <w:rsid w:val="00251623"/>
    <w:rsid w:val="00251AB5"/>
    <w:rsid w:val="002525E4"/>
    <w:rsid w:val="00256B07"/>
    <w:rsid w:val="0025736D"/>
    <w:rsid w:val="0025787E"/>
    <w:rsid w:val="00257F2E"/>
    <w:rsid w:val="00260D17"/>
    <w:rsid w:val="002628AB"/>
    <w:rsid w:val="00263855"/>
    <w:rsid w:val="0026438A"/>
    <w:rsid w:val="00264D39"/>
    <w:rsid w:val="002658FE"/>
    <w:rsid w:val="00265BB8"/>
    <w:rsid w:val="0026647E"/>
    <w:rsid w:val="00267C1A"/>
    <w:rsid w:val="002707DE"/>
    <w:rsid w:val="00270AD5"/>
    <w:rsid w:val="00270DE4"/>
    <w:rsid w:val="00270E00"/>
    <w:rsid w:val="0027126B"/>
    <w:rsid w:val="00272353"/>
    <w:rsid w:val="00272E40"/>
    <w:rsid w:val="00273074"/>
    <w:rsid w:val="00273CDD"/>
    <w:rsid w:val="00275094"/>
    <w:rsid w:val="00275A2E"/>
    <w:rsid w:val="00275C8A"/>
    <w:rsid w:val="00276074"/>
    <w:rsid w:val="00281E3E"/>
    <w:rsid w:val="00282089"/>
    <w:rsid w:val="00282607"/>
    <w:rsid w:val="00282B4C"/>
    <w:rsid w:val="0028361C"/>
    <w:rsid w:val="00284C3A"/>
    <w:rsid w:val="00285613"/>
    <w:rsid w:val="00285686"/>
    <w:rsid w:val="0028594B"/>
    <w:rsid w:val="002859C9"/>
    <w:rsid w:val="00285BBD"/>
    <w:rsid w:val="00286E69"/>
    <w:rsid w:val="00286F4A"/>
    <w:rsid w:val="002873D9"/>
    <w:rsid w:val="00291CAE"/>
    <w:rsid w:val="00292251"/>
    <w:rsid w:val="00293F70"/>
    <w:rsid w:val="00297063"/>
    <w:rsid w:val="002979BD"/>
    <w:rsid w:val="002A093F"/>
    <w:rsid w:val="002A33D4"/>
    <w:rsid w:val="002A34F9"/>
    <w:rsid w:val="002A4D50"/>
    <w:rsid w:val="002B035F"/>
    <w:rsid w:val="002B087C"/>
    <w:rsid w:val="002B1BF5"/>
    <w:rsid w:val="002B1FDE"/>
    <w:rsid w:val="002B3614"/>
    <w:rsid w:val="002B3A72"/>
    <w:rsid w:val="002B3A84"/>
    <w:rsid w:val="002B59DC"/>
    <w:rsid w:val="002C123C"/>
    <w:rsid w:val="002C2E30"/>
    <w:rsid w:val="002C3FF5"/>
    <w:rsid w:val="002C4FAA"/>
    <w:rsid w:val="002C6374"/>
    <w:rsid w:val="002C6502"/>
    <w:rsid w:val="002C7693"/>
    <w:rsid w:val="002C7759"/>
    <w:rsid w:val="002D14E9"/>
    <w:rsid w:val="002D487D"/>
    <w:rsid w:val="002D5CF4"/>
    <w:rsid w:val="002D5FAA"/>
    <w:rsid w:val="002D647A"/>
    <w:rsid w:val="002D7AB6"/>
    <w:rsid w:val="002E13F5"/>
    <w:rsid w:val="002E168E"/>
    <w:rsid w:val="002E2225"/>
    <w:rsid w:val="002E3246"/>
    <w:rsid w:val="002E5B36"/>
    <w:rsid w:val="002F011D"/>
    <w:rsid w:val="002F2F4C"/>
    <w:rsid w:val="002F4CA6"/>
    <w:rsid w:val="002F4D21"/>
    <w:rsid w:val="002F61E7"/>
    <w:rsid w:val="002F6BF5"/>
    <w:rsid w:val="002F7274"/>
    <w:rsid w:val="003003D5"/>
    <w:rsid w:val="00300527"/>
    <w:rsid w:val="00301766"/>
    <w:rsid w:val="00303995"/>
    <w:rsid w:val="0030479B"/>
    <w:rsid w:val="00304A14"/>
    <w:rsid w:val="00305A9F"/>
    <w:rsid w:val="00305CED"/>
    <w:rsid w:val="0030646B"/>
    <w:rsid w:val="003075D4"/>
    <w:rsid w:val="00310D80"/>
    <w:rsid w:val="00311976"/>
    <w:rsid w:val="00313422"/>
    <w:rsid w:val="00313432"/>
    <w:rsid w:val="003143F4"/>
    <w:rsid w:val="00314ED4"/>
    <w:rsid w:val="00317476"/>
    <w:rsid w:val="00320239"/>
    <w:rsid w:val="00321C6F"/>
    <w:rsid w:val="00322190"/>
    <w:rsid w:val="003222EB"/>
    <w:rsid w:val="00322855"/>
    <w:rsid w:val="00322A44"/>
    <w:rsid w:val="00324422"/>
    <w:rsid w:val="00326AE7"/>
    <w:rsid w:val="00332D4E"/>
    <w:rsid w:val="003355A4"/>
    <w:rsid w:val="00337D16"/>
    <w:rsid w:val="00341CB6"/>
    <w:rsid w:val="00342F85"/>
    <w:rsid w:val="00344434"/>
    <w:rsid w:val="00344B1D"/>
    <w:rsid w:val="00345479"/>
    <w:rsid w:val="00346490"/>
    <w:rsid w:val="00346AA9"/>
    <w:rsid w:val="0034745D"/>
    <w:rsid w:val="003503E5"/>
    <w:rsid w:val="00350BB2"/>
    <w:rsid w:val="003518DE"/>
    <w:rsid w:val="00353272"/>
    <w:rsid w:val="003552BD"/>
    <w:rsid w:val="00355BB7"/>
    <w:rsid w:val="003567D5"/>
    <w:rsid w:val="00356876"/>
    <w:rsid w:val="00357F92"/>
    <w:rsid w:val="00360032"/>
    <w:rsid w:val="003608EE"/>
    <w:rsid w:val="00360F5D"/>
    <w:rsid w:val="00362203"/>
    <w:rsid w:val="00362308"/>
    <w:rsid w:val="003633AA"/>
    <w:rsid w:val="0036413D"/>
    <w:rsid w:val="003653BF"/>
    <w:rsid w:val="00366294"/>
    <w:rsid w:val="0036716C"/>
    <w:rsid w:val="00367F17"/>
    <w:rsid w:val="00371E3E"/>
    <w:rsid w:val="003724EB"/>
    <w:rsid w:val="003737BC"/>
    <w:rsid w:val="00374013"/>
    <w:rsid w:val="00376323"/>
    <w:rsid w:val="0037655C"/>
    <w:rsid w:val="00376AFE"/>
    <w:rsid w:val="00380897"/>
    <w:rsid w:val="003832C2"/>
    <w:rsid w:val="0038487F"/>
    <w:rsid w:val="00384B73"/>
    <w:rsid w:val="00384CA6"/>
    <w:rsid w:val="003850C1"/>
    <w:rsid w:val="00386EBC"/>
    <w:rsid w:val="003870D1"/>
    <w:rsid w:val="00392400"/>
    <w:rsid w:val="00392C0F"/>
    <w:rsid w:val="003945DC"/>
    <w:rsid w:val="0039472B"/>
    <w:rsid w:val="00394B42"/>
    <w:rsid w:val="0039646B"/>
    <w:rsid w:val="003A0679"/>
    <w:rsid w:val="003A07F6"/>
    <w:rsid w:val="003A0D4F"/>
    <w:rsid w:val="003A12D8"/>
    <w:rsid w:val="003A1758"/>
    <w:rsid w:val="003A1766"/>
    <w:rsid w:val="003A1B46"/>
    <w:rsid w:val="003A6784"/>
    <w:rsid w:val="003B32F9"/>
    <w:rsid w:val="003B69F9"/>
    <w:rsid w:val="003B6C0E"/>
    <w:rsid w:val="003B7230"/>
    <w:rsid w:val="003B7546"/>
    <w:rsid w:val="003C109D"/>
    <w:rsid w:val="003C300B"/>
    <w:rsid w:val="003C4DA8"/>
    <w:rsid w:val="003C4EA8"/>
    <w:rsid w:val="003C686A"/>
    <w:rsid w:val="003D2807"/>
    <w:rsid w:val="003D3CD2"/>
    <w:rsid w:val="003D41E4"/>
    <w:rsid w:val="003D42A2"/>
    <w:rsid w:val="003D4534"/>
    <w:rsid w:val="003D6DE4"/>
    <w:rsid w:val="003E00E9"/>
    <w:rsid w:val="003E12CC"/>
    <w:rsid w:val="003E2B3C"/>
    <w:rsid w:val="003E477D"/>
    <w:rsid w:val="003E4979"/>
    <w:rsid w:val="003E7984"/>
    <w:rsid w:val="003F3429"/>
    <w:rsid w:val="003F64AD"/>
    <w:rsid w:val="003F7453"/>
    <w:rsid w:val="003F784A"/>
    <w:rsid w:val="003F7C26"/>
    <w:rsid w:val="004007EA"/>
    <w:rsid w:val="00402FE2"/>
    <w:rsid w:val="004055DA"/>
    <w:rsid w:val="004056BE"/>
    <w:rsid w:val="004060AB"/>
    <w:rsid w:val="004064A4"/>
    <w:rsid w:val="00410A45"/>
    <w:rsid w:val="00410C37"/>
    <w:rsid w:val="004141EC"/>
    <w:rsid w:val="004151FB"/>
    <w:rsid w:val="00415585"/>
    <w:rsid w:val="00415799"/>
    <w:rsid w:val="00415D6B"/>
    <w:rsid w:val="0041788D"/>
    <w:rsid w:val="0042107E"/>
    <w:rsid w:val="00421645"/>
    <w:rsid w:val="004229D5"/>
    <w:rsid w:val="00422C63"/>
    <w:rsid w:val="00423089"/>
    <w:rsid w:val="00425A64"/>
    <w:rsid w:val="00427685"/>
    <w:rsid w:val="004334D9"/>
    <w:rsid w:val="004340B3"/>
    <w:rsid w:val="00434173"/>
    <w:rsid w:val="00434BAE"/>
    <w:rsid w:val="00434C18"/>
    <w:rsid w:val="00435515"/>
    <w:rsid w:val="00435D3D"/>
    <w:rsid w:val="00440823"/>
    <w:rsid w:val="00441618"/>
    <w:rsid w:val="004453DB"/>
    <w:rsid w:val="00446028"/>
    <w:rsid w:val="00446FF4"/>
    <w:rsid w:val="004502BB"/>
    <w:rsid w:val="004509FF"/>
    <w:rsid w:val="00451451"/>
    <w:rsid w:val="00451777"/>
    <w:rsid w:val="00451AB1"/>
    <w:rsid w:val="00452EB8"/>
    <w:rsid w:val="004548C9"/>
    <w:rsid w:val="0045722F"/>
    <w:rsid w:val="0045738F"/>
    <w:rsid w:val="0045796D"/>
    <w:rsid w:val="00460624"/>
    <w:rsid w:val="00461657"/>
    <w:rsid w:val="00461822"/>
    <w:rsid w:val="004628B7"/>
    <w:rsid w:val="00463C0C"/>
    <w:rsid w:val="00463E3D"/>
    <w:rsid w:val="00463EAA"/>
    <w:rsid w:val="004644E8"/>
    <w:rsid w:val="00464629"/>
    <w:rsid w:val="0046552F"/>
    <w:rsid w:val="00465A31"/>
    <w:rsid w:val="0046710A"/>
    <w:rsid w:val="00472F65"/>
    <w:rsid w:val="0047347B"/>
    <w:rsid w:val="004737F1"/>
    <w:rsid w:val="00473CB9"/>
    <w:rsid w:val="0047452E"/>
    <w:rsid w:val="0047582B"/>
    <w:rsid w:val="0047712A"/>
    <w:rsid w:val="00477DE6"/>
    <w:rsid w:val="00482192"/>
    <w:rsid w:val="00483036"/>
    <w:rsid w:val="004832C4"/>
    <w:rsid w:val="00483AF6"/>
    <w:rsid w:val="0048463A"/>
    <w:rsid w:val="004849CD"/>
    <w:rsid w:val="00485E65"/>
    <w:rsid w:val="00485FE2"/>
    <w:rsid w:val="004863BD"/>
    <w:rsid w:val="00490290"/>
    <w:rsid w:val="00490B3B"/>
    <w:rsid w:val="00490E04"/>
    <w:rsid w:val="00491C3A"/>
    <w:rsid w:val="00492B94"/>
    <w:rsid w:val="00493CFA"/>
    <w:rsid w:val="004968D4"/>
    <w:rsid w:val="004968DD"/>
    <w:rsid w:val="004A32BA"/>
    <w:rsid w:val="004A5653"/>
    <w:rsid w:val="004A7ED9"/>
    <w:rsid w:val="004A7F7A"/>
    <w:rsid w:val="004B27DA"/>
    <w:rsid w:val="004B5C3F"/>
    <w:rsid w:val="004B5E28"/>
    <w:rsid w:val="004C09CA"/>
    <w:rsid w:val="004C3988"/>
    <w:rsid w:val="004C48A4"/>
    <w:rsid w:val="004C55FC"/>
    <w:rsid w:val="004C61E4"/>
    <w:rsid w:val="004C6768"/>
    <w:rsid w:val="004C6C9F"/>
    <w:rsid w:val="004D0996"/>
    <w:rsid w:val="004D17B9"/>
    <w:rsid w:val="004D22EF"/>
    <w:rsid w:val="004D2BF1"/>
    <w:rsid w:val="004D3A60"/>
    <w:rsid w:val="004D507B"/>
    <w:rsid w:val="004D6D48"/>
    <w:rsid w:val="004E0A8D"/>
    <w:rsid w:val="004E14BB"/>
    <w:rsid w:val="004E2097"/>
    <w:rsid w:val="004E2C13"/>
    <w:rsid w:val="004E5D09"/>
    <w:rsid w:val="004E5E86"/>
    <w:rsid w:val="004E78FC"/>
    <w:rsid w:val="004E7DCC"/>
    <w:rsid w:val="004F0675"/>
    <w:rsid w:val="004F083E"/>
    <w:rsid w:val="004F0B79"/>
    <w:rsid w:val="004F0EC9"/>
    <w:rsid w:val="004F1167"/>
    <w:rsid w:val="004F36FC"/>
    <w:rsid w:val="005011FE"/>
    <w:rsid w:val="005012C1"/>
    <w:rsid w:val="00503AC7"/>
    <w:rsid w:val="005062E1"/>
    <w:rsid w:val="005079A8"/>
    <w:rsid w:val="00507AE1"/>
    <w:rsid w:val="0051056F"/>
    <w:rsid w:val="005127EE"/>
    <w:rsid w:val="00512803"/>
    <w:rsid w:val="00513D6E"/>
    <w:rsid w:val="005179F2"/>
    <w:rsid w:val="005210D5"/>
    <w:rsid w:val="005215DE"/>
    <w:rsid w:val="00521FCF"/>
    <w:rsid w:val="0052245B"/>
    <w:rsid w:val="005227A2"/>
    <w:rsid w:val="0052293F"/>
    <w:rsid w:val="005243D4"/>
    <w:rsid w:val="005245ED"/>
    <w:rsid w:val="00524EEE"/>
    <w:rsid w:val="0052674A"/>
    <w:rsid w:val="00527DA7"/>
    <w:rsid w:val="00530D25"/>
    <w:rsid w:val="005314CC"/>
    <w:rsid w:val="00532202"/>
    <w:rsid w:val="00532539"/>
    <w:rsid w:val="005337CB"/>
    <w:rsid w:val="00533B3D"/>
    <w:rsid w:val="005341BF"/>
    <w:rsid w:val="00534F12"/>
    <w:rsid w:val="00535F03"/>
    <w:rsid w:val="00536DA1"/>
    <w:rsid w:val="00536F7D"/>
    <w:rsid w:val="00536FBD"/>
    <w:rsid w:val="00541A82"/>
    <w:rsid w:val="0054393A"/>
    <w:rsid w:val="005440FA"/>
    <w:rsid w:val="00544600"/>
    <w:rsid w:val="00545F02"/>
    <w:rsid w:val="005473CF"/>
    <w:rsid w:val="0054790D"/>
    <w:rsid w:val="00552C0C"/>
    <w:rsid w:val="00554184"/>
    <w:rsid w:val="00556E71"/>
    <w:rsid w:val="005578B7"/>
    <w:rsid w:val="00557A3E"/>
    <w:rsid w:val="0056128F"/>
    <w:rsid w:val="00561F7C"/>
    <w:rsid w:val="00564AF1"/>
    <w:rsid w:val="00566DE0"/>
    <w:rsid w:val="00567DD4"/>
    <w:rsid w:val="00567E8D"/>
    <w:rsid w:val="005725D6"/>
    <w:rsid w:val="00573F55"/>
    <w:rsid w:val="00575BC1"/>
    <w:rsid w:val="005762C4"/>
    <w:rsid w:val="00576C8D"/>
    <w:rsid w:val="005777DF"/>
    <w:rsid w:val="005779D7"/>
    <w:rsid w:val="005801A7"/>
    <w:rsid w:val="005806B6"/>
    <w:rsid w:val="0058142A"/>
    <w:rsid w:val="0058304C"/>
    <w:rsid w:val="005857EE"/>
    <w:rsid w:val="005877E5"/>
    <w:rsid w:val="005911A9"/>
    <w:rsid w:val="0059347A"/>
    <w:rsid w:val="00593E70"/>
    <w:rsid w:val="005947D9"/>
    <w:rsid w:val="0059552F"/>
    <w:rsid w:val="00595E94"/>
    <w:rsid w:val="005968EB"/>
    <w:rsid w:val="0059744C"/>
    <w:rsid w:val="005A2F51"/>
    <w:rsid w:val="005A32FD"/>
    <w:rsid w:val="005A3751"/>
    <w:rsid w:val="005A37F5"/>
    <w:rsid w:val="005A4DEB"/>
    <w:rsid w:val="005A4F78"/>
    <w:rsid w:val="005A73B5"/>
    <w:rsid w:val="005B0209"/>
    <w:rsid w:val="005B1AEC"/>
    <w:rsid w:val="005B20EA"/>
    <w:rsid w:val="005B22C7"/>
    <w:rsid w:val="005B4705"/>
    <w:rsid w:val="005B5D04"/>
    <w:rsid w:val="005B5D9A"/>
    <w:rsid w:val="005C04BE"/>
    <w:rsid w:val="005C10D1"/>
    <w:rsid w:val="005C15BD"/>
    <w:rsid w:val="005C1B76"/>
    <w:rsid w:val="005C539F"/>
    <w:rsid w:val="005C71EB"/>
    <w:rsid w:val="005C7763"/>
    <w:rsid w:val="005C7CCE"/>
    <w:rsid w:val="005D2ECE"/>
    <w:rsid w:val="005D2FA2"/>
    <w:rsid w:val="005D3206"/>
    <w:rsid w:val="005D5C4B"/>
    <w:rsid w:val="005E0A2D"/>
    <w:rsid w:val="005E0C3B"/>
    <w:rsid w:val="005E2986"/>
    <w:rsid w:val="005E3DE4"/>
    <w:rsid w:val="005E54D3"/>
    <w:rsid w:val="005E593A"/>
    <w:rsid w:val="005E7A15"/>
    <w:rsid w:val="005F0B75"/>
    <w:rsid w:val="005F2524"/>
    <w:rsid w:val="005F5508"/>
    <w:rsid w:val="0060195C"/>
    <w:rsid w:val="00601E13"/>
    <w:rsid w:val="0060248E"/>
    <w:rsid w:val="00602E24"/>
    <w:rsid w:val="00603E68"/>
    <w:rsid w:val="00604631"/>
    <w:rsid w:val="00606005"/>
    <w:rsid w:val="00606C31"/>
    <w:rsid w:val="00606E1F"/>
    <w:rsid w:val="006074E0"/>
    <w:rsid w:val="00611362"/>
    <w:rsid w:val="00615BB5"/>
    <w:rsid w:val="00616CBF"/>
    <w:rsid w:val="00617C16"/>
    <w:rsid w:val="00623DB2"/>
    <w:rsid w:val="00626382"/>
    <w:rsid w:val="00630E02"/>
    <w:rsid w:val="00631836"/>
    <w:rsid w:val="006319D6"/>
    <w:rsid w:val="00633E1A"/>
    <w:rsid w:val="00633FA3"/>
    <w:rsid w:val="00634B43"/>
    <w:rsid w:val="00635184"/>
    <w:rsid w:val="0063584C"/>
    <w:rsid w:val="006373E2"/>
    <w:rsid w:val="00640479"/>
    <w:rsid w:val="00640EA8"/>
    <w:rsid w:val="006416AC"/>
    <w:rsid w:val="006418B6"/>
    <w:rsid w:val="006420CD"/>
    <w:rsid w:val="0064261F"/>
    <w:rsid w:val="0064375C"/>
    <w:rsid w:val="00643D8C"/>
    <w:rsid w:val="00644322"/>
    <w:rsid w:val="00644532"/>
    <w:rsid w:val="0064498B"/>
    <w:rsid w:val="006453E9"/>
    <w:rsid w:val="0064567F"/>
    <w:rsid w:val="00646B19"/>
    <w:rsid w:val="00650591"/>
    <w:rsid w:val="006513C7"/>
    <w:rsid w:val="006542A0"/>
    <w:rsid w:val="0065486E"/>
    <w:rsid w:val="00655A8A"/>
    <w:rsid w:val="0065608E"/>
    <w:rsid w:val="0065674D"/>
    <w:rsid w:val="00657713"/>
    <w:rsid w:val="00660CA8"/>
    <w:rsid w:val="00661DE8"/>
    <w:rsid w:val="006639D1"/>
    <w:rsid w:val="00663B39"/>
    <w:rsid w:val="00663FE9"/>
    <w:rsid w:val="00665B73"/>
    <w:rsid w:val="00671B29"/>
    <w:rsid w:val="00673AE1"/>
    <w:rsid w:val="006740FD"/>
    <w:rsid w:val="0067698F"/>
    <w:rsid w:val="0067799D"/>
    <w:rsid w:val="0068042E"/>
    <w:rsid w:val="0068058E"/>
    <w:rsid w:val="006814D6"/>
    <w:rsid w:val="00681882"/>
    <w:rsid w:val="00681BA0"/>
    <w:rsid w:val="00681EB2"/>
    <w:rsid w:val="006844C9"/>
    <w:rsid w:val="006859B1"/>
    <w:rsid w:val="00685DD5"/>
    <w:rsid w:val="00685F85"/>
    <w:rsid w:val="006872C3"/>
    <w:rsid w:val="00687DE5"/>
    <w:rsid w:val="00687FC0"/>
    <w:rsid w:val="006909D5"/>
    <w:rsid w:val="00690BB0"/>
    <w:rsid w:val="006911D9"/>
    <w:rsid w:val="0069121D"/>
    <w:rsid w:val="00691670"/>
    <w:rsid w:val="00692992"/>
    <w:rsid w:val="00692F60"/>
    <w:rsid w:val="0069654D"/>
    <w:rsid w:val="006A0A5D"/>
    <w:rsid w:val="006A0BC6"/>
    <w:rsid w:val="006A0DF2"/>
    <w:rsid w:val="006A192A"/>
    <w:rsid w:val="006A2A6A"/>
    <w:rsid w:val="006A3147"/>
    <w:rsid w:val="006A3FFC"/>
    <w:rsid w:val="006A484F"/>
    <w:rsid w:val="006A6F77"/>
    <w:rsid w:val="006A7082"/>
    <w:rsid w:val="006B33D1"/>
    <w:rsid w:val="006C0715"/>
    <w:rsid w:val="006C16FD"/>
    <w:rsid w:val="006C2441"/>
    <w:rsid w:val="006C2E23"/>
    <w:rsid w:val="006C302F"/>
    <w:rsid w:val="006C60BB"/>
    <w:rsid w:val="006C6355"/>
    <w:rsid w:val="006C68CF"/>
    <w:rsid w:val="006D0014"/>
    <w:rsid w:val="006D059A"/>
    <w:rsid w:val="006D5237"/>
    <w:rsid w:val="006D6AE0"/>
    <w:rsid w:val="006D72CB"/>
    <w:rsid w:val="006E145A"/>
    <w:rsid w:val="006E1678"/>
    <w:rsid w:val="006E1F2B"/>
    <w:rsid w:val="006E3E09"/>
    <w:rsid w:val="006E4C30"/>
    <w:rsid w:val="006E5CBE"/>
    <w:rsid w:val="006F1006"/>
    <w:rsid w:val="006F207B"/>
    <w:rsid w:val="006F21F4"/>
    <w:rsid w:val="006F3CA5"/>
    <w:rsid w:val="006F66A9"/>
    <w:rsid w:val="006F6F8A"/>
    <w:rsid w:val="00700D1D"/>
    <w:rsid w:val="0070153B"/>
    <w:rsid w:val="00702718"/>
    <w:rsid w:val="00702974"/>
    <w:rsid w:val="00705083"/>
    <w:rsid w:val="0070572C"/>
    <w:rsid w:val="00706538"/>
    <w:rsid w:val="007071BA"/>
    <w:rsid w:val="0071179C"/>
    <w:rsid w:val="00711EB4"/>
    <w:rsid w:val="00712387"/>
    <w:rsid w:val="00712DD1"/>
    <w:rsid w:val="007141B2"/>
    <w:rsid w:val="00715299"/>
    <w:rsid w:val="00715703"/>
    <w:rsid w:val="00717152"/>
    <w:rsid w:val="007177E2"/>
    <w:rsid w:val="00720E73"/>
    <w:rsid w:val="00721741"/>
    <w:rsid w:val="00721D0F"/>
    <w:rsid w:val="00723401"/>
    <w:rsid w:val="00723932"/>
    <w:rsid w:val="00727472"/>
    <w:rsid w:val="0073079A"/>
    <w:rsid w:val="007309ED"/>
    <w:rsid w:val="00732347"/>
    <w:rsid w:val="007344D2"/>
    <w:rsid w:val="0073616B"/>
    <w:rsid w:val="007362D9"/>
    <w:rsid w:val="00736E94"/>
    <w:rsid w:val="00736F73"/>
    <w:rsid w:val="00741038"/>
    <w:rsid w:val="007414FF"/>
    <w:rsid w:val="0074163B"/>
    <w:rsid w:val="00741776"/>
    <w:rsid w:val="00741C02"/>
    <w:rsid w:val="00744017"/>
    <w:rsid w:val="00744B95"/>
    <w:rsid w:val="007454E1"/>
    <w:rsid w:val="0074772B"/>
    <w:rsid w:val="00747F98"/>
    <w:rsid w:val="00751E19"/>
    <w:rsid w:val="00752D5E"/>
    <w:rsid w:val="00755C14"/>
    <w:rsid w:val="007564FD"/>
    <w:rsid w:val="007565D6"/>
    <w:rsid w:val="00756832"/>
    <w:rsid w:val="007575EF"/>
    <w:rsid w:val="00760B93"/>
    <w:rsid w:val="00763849"/>
    <w:rsid w:val="00763DB4"/>
    <w:rsid w:val="007642CD"/>
    <w:rsid w:val="007643A2"/>
    <w:rsid w:val="007649D6"/>
    <w:rsid w:val="00765A5E"/>
    <w:rsid w:val="00766DE8"/>
    <w:rsid w:val="00771576"/>
    <w:rsid w:val="00771DA4"/>
    <w:rsid w:val="00771FC5"/>
    <w:rsid w:val="00772F8F"/>
    <w:rsid w:val="0078181D"/>
    <w:rsid w:val="00782A3F"/>
    <w:rsid w:val="0079120D"/>
    <w:rsid w:val="00791E4A"/>
    <w:rsid w:val="00792C0F"/>
    <w:rsid w:val="00793806"/>
    <w:rsid w:val="0079434C"/>
    <w:rsid w:val="007947BB"/>
    <w:rsid w:val="00795189"/>
    <w:rsid w:val="00795223"/>
    <w:rsid w:val="00796C1D"/>
    <w:rsid w:val="00796D97"/>
    <w:rsid w:val="007979BC"/>
    <w:rsid w:val="00797C52"/>
    <w:rsid w:val="00797F4B"/>
    <w:rsid w:val="007A186C"/>
    <w:rsid w:val="007A3632"/>
    <w:rsid w:val="007A6591"/>
    <w:rsid w:val="007B1E0C"/>
    <w:rsid w:val="007B4621"/>
    <w:rsid w:val="007B47A4"/>
    <w:rsid w:val="007B67FD"/>
    <w:rsid w:val="007B732F"/>
    <w:rsid w:val="007C05AA"/>
    <w:rsid w:val="007C1488"/>
    <w:rsid w:val="007C1752"/>
    <w:rsid w:val="007C42C6"/>
    <w:rsid w:val="007C469B"/>
    <w:rsid w:val="007C4ADF"/>
    <w:rsid w:val="007C4D0F"/>
    <w:rsid w:val="007C5823"/>
    <w:rsid w:val="007C6F54"/>
    <w:rsid w:val="007D112A"/>
    <w:rsid w:val="007D49AD"/>
    <w:rsid w:val="007D5EDA"/>
    <w:rsid w:val="007D7A2B"/>
    <w:rsid w:val="007E0A55"/>
    <w:rsid w:val="007E18F8"/>
    <w:rsid w:val="007E4C11"/>
    <w:rsid w:val="007E50AB"/>
    <w:rsid w:val="007E5F6B"/>
    <w:rsid w:val="007E5FDC"/>
    <w:rsid w:val="007E60E0"/>
    <w:rsid w:val="007E6D00"/>
    <w:rsid w:val="007E6FF4"/>
    <w:rsid w:val="007E7DD7"/>
    <w:rsid w:val="007F128C"/>
    <w:rsid w:val="007F3E7C"/>
    <w:rsid w:val="007F41DA"/>
    <w:rsid w:val="007F50AC"/>
    <w:rsid w:val="007F52E6"/>
    <w:rsid w:val="007F5466"/>
    <w:rsid w:val="007F5AC3"/>
    <w:rsid w:val="007F5F35"/>
    <w:rsid w:val="007F661C"/>
    <w:rsid w:val="007F6C87"/>
    <w:rsid w:val="008001CA"/>
    <w:rsid w:val="00801F34"/>
    <w:rsid w:val="00803FF2"/>
    <w:rsid w:val="00804898"/>
    <w:rsid w:val="00805311"/>
    <w:rsid w:val="00805B5E"/>
    <w:rsid w:val="00807E94"/>
    <w:rsid w:val="00810254"/>
    <w:rsid w:val="00810348"/>
    <w:rsid w:val="00810C25"/>
    <w:rsid w:val="008121E0"/>
    <w:rsid w:val="0081246C"/>
    <w:rsid w:val="00813518"/>
    <w:rsid w:val="0081358D"/>
    <w:rsid w:val="00813C19"/>
    <w:rsid w:val="00813D0E"/>
    <w:rsid w:val="008145E0"/>
    <w:rsid w:val="00815362"/>
    <w:rsid w:val="00816F87"/>
    <w:rsid w:val="00817218"/>
    <w:rsid w:val="008209E7"/>
    <w:rsid w:val="0082131A"/>
    <w:rsid w:val="00822DF7"/>
    <w:rsid w:val="0082398B"/>
    <w:rsid w:val="00823D5C"/>
    <w:rsid w:val="00823E36"/>
    <w:rsid w:val="00824045"/>
    <w:rsid w:val="00824A3D"/>
    <w:rsid w:val="00826B8D"/>
    <w:rsid w:val="008278F5"/>
    <w:rsid w:val="0083094C"/>
    <w:rsid w:val="008314EB"/>
    <w:rsid w:val="008325A2"/>
    <w:rsid w:val="00834756"/>
    <w:rsid w:val="008347CC"/>
    <w:rsid w:val="00835B79"/>
    <w:rsid w:val="00836E83"/>
    <w:rsid w:val="00836F74"/>
    <w:rsid w:val="00837F46"/>
    <w:rsid w:val="00841161"/>
    <w:rsid w:val="00842AEE"/>
    <w:rsid w:val="00843C6B"/>
    <w:rsid w:val="00844005"/>
    <w:rsid w:val="00844326"/>
    <w:rsid w:val="00845B93"/>
    <w:rsid w:val="00845C0B"/>
    <w:rsid w:val="00845EFF"/>
    <w:rsid w:val="00846665"/>
    <w:rsid w:val="008466EA"/>
    <w:rsid w:val="008468AB"/>
    <w:rsid w:val="00846E9B"/>
    <w:rsid w:val="00850219"/>
    <w:rsid w:val="00851EB5"/>
    <w:rsid w:val="008528A2"/>
    <w:rsid w:val="008532B8"/>
    <w:rsid w:val="00853F91"/>
    <w:rsid w:val="0085459F"/>
    <w:rsid w:val="00863D86"/>
    <w:rsid w:val="008648FC"/>
    <w:rsid w:val="00864BB9"/>
    <w:rsid w:val="00866D9C"/>
    <w:rsid w:val="008673A6"/>
    <w:rsid w:val="0087288F"/>
    <w:rsid w:val="0087456A"/>
    <w:rsid w:val="00876C0E"/>
    <w:rsid w:val="00876FCD"/>
    <w:rsid w:val="00880E59"/>
    <w:rsid w:val="00881368"/>
    <w:rsid w:val="0088155B"/>
    <w:rsid w:val="00883ADF"/>
    <w:rsid w:val="00883CCE"/>
    <w:rsid w:val="008845B7"/>
    <w:rsid w:val="00884D95"/>
    <w:rsid w:val="00884F5F"/>
    <w:rsid w:val="008874DA"/>
    <w:rsid w:val="00887E0D"/>
    <w:rsid w:val="008907F7"/>
    <w:rsid w:val="00891326"/>
    <w:rsid w:val="00891C65"/>
    <w:rsid w:val="00893025"/>
    <w:rsid w:val="0089328E"/>
    <w:rsid w:val="00893C17"/>
    <w:rsid w:val="008943F8"/>
    <w:rsid w:val="008968AB"/>
    <w:rsid w:val="008975D3"/>
    <w:rsid w:val="008A000C"/>
    <w:rsid w:val="008A0B9A"/>
    <w:rsid w:val="008A1EAD"/>
    <w:rsid w:val="008A2B00"/>
    <w:rsid w:val="008A42E0"/>
    <w:rsid w:val="008A713D"/>
    <w:rsid w:val="008A7D7C"/>
    <w:rsid w:val="008B072A"/>
    <w:rsid w:val="008B29A9"/>
    <w:rsid w:val="008B3681"/>
    <w:rsid w:val="008B4185"/>
    <w:rsid w:val="008B4C14"/>
    <w:rsid w:val="008B540A"/>
    <w:rsid w:val="008B6B2A"/>
    <w:rsid w:val="008B7A04"/>
    <w:rsid w:val="008B7DDF"/>
    <w:rsid w:val="008B7E4D"/>
    <w:rsid w:val="008C1348"/>
    <w:rsid w:val="008C2CCE"/>
    <w:rsid w:val="008C2E9A"/>
    <w:rsid w:val="008C36AE"/>
    <w:rsid w:val="008C4422"/>
    <w:rsid w:val="008C4434"/>
    <w:rsid w:val="008C45BD"/>
    <w:rsid w:val="008C5A8D"/>
    <w:rsid w:val="008C776C"/>
    <w:rsid w:val="008D187C"/>
    <w:rsid w:val="008D26B7"/>
    <w:rsid w:val="008D3564"/>
    <w:rsid w:val="008D3902"/>
    <w:rsid w:val="008D4279"/>
    <w:rsid w:val="008D699D"/>
    <w:rsid w:val="008D6EBE"/>
    <w:rsid w:val="008D7945"/>
    <w:rsid w:val="008D7CFC"/>
    <w:rsid w:val="008E1A65"/>
    <w:rsid w:val="008E2573"/>
    <w:rsid w:val="008E2C0D"/>
    <w:rsid w:val="008E2FFB"/>
    <w:rsid w:val="008E3B73"/>
    <w:rsid w:val="008E47DA"/>
    <w:rsid w:val="008E4C80"/>
    <w:rsid w:val="008E690D"/>
    <w:rsid w:val="008E78DC"/>
    <w:rsid w:val="008F024F"/>
    <w:rsid w:val="008F0A7A"/>
    <w:rsid w:val="008F3E05"/>
    <w:rsid w:val="008F61D3"/>
    <w:rsid w:val="009042D2"/>
    <w:rsid w:val="009076EC"/>
    <w:rsid w:val="00911011"/>
    <w:rsid w:val="00911222"/>
    <w:rsid w:val="009114DA"/>
    <w:rsid w:val="009129A1"/>
    <w:rsid w:val="009138EE"/>
    <w:rsid w:val="00913C27"/>
    <w:rsid w:val="00915E91"/>
    <w:rsid w:val="00920BD2"/>
    <w:rsid w:val="00921C7B"/>
    <w:rsid w:val="009230D7"/>
    <w:rsid w:val="009237BD"/>
    <w:rsid w:val="009237E9"/>
    <w:rsid w:val="00925104"/>
    <w:rsid w:val="00926624"/>
    <w:rsid w:val="00927485"/>
    <w:rsid w:val="009274A9"/>
    <w:rsid w:val="009306DE"/>
    <w:rsid w:val="0093071F"/>
    <w:rsid w:val="00930C53"/>
    <w:rsid w:val="00931D14"/>
    <w:rsid w:val="00932433"/>
    <w:rsid w:val="00932CA3"/>
    <w:rsid w:val="00932EAE"/>
    <w:rsid w:val="00933E8F"/>
    <w:rsid w:val="00934157"/>
    <w:rsid w:val="009344D4"/>
    <w:rsid w:val="009347E0"/>
    <w:rsid w:val="009378E5"/>
    <w:rsid w:val="0094147D"/>
    <w:rsid w:val="009432C6"/>
    <w:rsid w:val="0094365F"/>
    <w:rsid w:val="00944399"/>
    <w:rsid w:val="009472DF"/>
    <w:rsid w:val="0095022C"/>
    <w:rsid w:val="00951DF4"/>
    <w:rsid w:val="00952C7C"/>
    <w:rsid w:val="0095325B"/>
    <w:rsid w:val="00956B4E"/>
    <w:rsid w:val="00956BB9"/>
    <w:rsid w:val="00960BA1"/>
    <w:rsid w:val="00960C98"/>
    <w:rsid w:val="00961C2D"/>
    <w:rsid w:val="0096330F"/>
    <w:rsid w:val="00964A66"/>
    <w:rsid w:val="009659A3"/>
    <w:rsid w:val="009659D3"/>
    <w:rsid w:val="00966135"/>
    <w:rsid w:val="00967585"/>
    <w:rsid w:val="00970C95"/>
    <w:rsid w:val="00970CFC"/>
    <w:rsid w:val="0097108B"/>
    <w:rsid w:val="00972917"/>
    <w:rsid w:val="00973F28"/>
    <w:rsid w:val="00974BA2"/>
    <w:rsid w:val="009759CC"/>
    <w:rsid w:val="009779F2"/>
    <w:rsid w:val="0098081D"/>
    <w:rsid w:val="0098206A"/>
    <w:rsid w:val="0098253A"/>
    <w:rsid w:val="00982565"/>
    <w:rsid w:val="00983721"/>
    <w:rsid w:val="00983EFE"/>
    <w:rsid w:val="009848E1"/>
    <w:rsid w:val="00984BD8"/>
    <w:rsid w:val="009850A6"/>
    <w:rsid w:val="00986237"/>
    <w:rsid w:val="0098678E"/>
    <w:rsid w:val="009900BA"/>
    <w:rsid w:val="009903F0"/>
    <w:rsid w:val="0099057D"/>
    <w:rsid w:val="00991734"/>
    <w:rsid w:val="00991763"/>
    <w:rsid w:val="00991AA8"/>
    <w:rsid w:val="00994154"/>
    <w:rsid w:val="00994A0D"/>
    <w:rsid w:val="00994A82"/>
    <w:rsid w:val="00995CA2"/>
    <w:rsid w:val="009975DA"/>
    <w:rsid w:val="009A05D0"/>
    <w:rsid w:val="009A14E4"/>
    <w:rsid w:val="009A77B8"/>
    <w:rsid w:val="009B126F"/>
    <w:rsid w:val="009B13FF"/>
    <w:rsid w:val="009B1724"/>
    <w:rsid w:val="009B2281"/>
    <w:rsid w:val="009B24BD"/>
    <w:rsid w:val="009B2CCE"/>
    <w:rsid w:val="009B3180"/>
    <w:rsid w:val="009B3CDC"/>
    <w:rsid w:val="009C0D8A"/>
    <w:rsid w:val="009C12BB"/>
    <w:rsid w:val="009C1A97"/>
    <w:rsid w:val="009C24A5"/>
    <w:rsid w:val="009C3268"/>
    <w:rsid w:val="009C5E90"/>
    <w:rsid w:val="009D0586"/>
    <w:rsid w:val="009D18A2"/>
    <w:rsid w:val="009D33FA"/>
    <w:rsid w:val="009D3AFC"/>
    <w:rsid w:val="009D4608"/>
    <w:rsid w:val="009D53A6"/>
    <w:rsid w:val="009D69D1"/>
    <w:rsid w:val="009D7DEA"/>
    <w:rsid w:val="009E0795"/>
    <w:rsid w:val="009E108B"/>
    <w:rsid w:val="009E17FF"/>
    <w:rsid w:val="009E1D73"/>
    <w:rsid w:val="009E2753"/>
    <w:rsid w:val="009E2F05"/>
    <w:rsid w:val="009E42F9"/>
    <w:rsid w:val="009E5E25"/>
    <w:rsid w:val="009E5EA4"/>
    <w:rsid w:val="009F0994"/>
    <w:rsid w:val="009F2937"/>
    <w:rsid w:val="009F2E15"/>
    <w:rsid w:val="009F3744"/>
    <w:rsid w:val="009F42B8"/>
    <w:rsid w:val="009F63F6"/>
    <w:rsid w:val="009F6F12"/>
    <w:rsid w:val="00A03228"/>
    <w:rsid w:val="00A049EA"/>
    <w:rsid w:val="00A054D9"/>
    <w:rsid w:val="00A062F6"/>
    <w:rsid w:val="00A1013A"/>
    <w:rsid w:val="00A1024D"/>
    <w:rsid w:val="00A11779"/>
    <w:rsid w:val="00A119D0"/>
    <w:rsid w:val="00A11A8C"/>
    <w:rsid w:val="00A12131"/>
    <w:rsid w:val="00A12D29"/>
    <w:rsid w:val="00A13E4C"/>
    <w:rsid w:val="00A16BD0"/>
    <w:rsid w:val="00A17ED0"/>
    <w:rsid w:val="00A21AB8"/>
    <w:rsid w:val="00A22D1B"/>
    <w:rsid w:val="00A2419D"/>
    <w:rsid w:val="00A2475F"/>
    <w:rsid w:val="00A25919"/>
    <w:rsid w:val="00A266F4"/>
    <w:rsid w:val="00A27DC3"/>
    <w:rsid w:val="00A32152"/>
    <w:rsid w:val="00A3224A"/>
    <w:rsid w:val="00A32E7B"/>
    <w:rsid w:val="00A34B46"/>
    <w:rsid w:val="00A34BF9"/>
    <w:rsid w:val="00A3538C"/>
    <w:rsid w:val="00A40A9F"/>
    <w:rsid w:val="00A41AB7"/>
    <w:rsid w:val="00A41ED6"/>
    <w:rsid w:val="00A467CF"/>
    <w:rsid w:val="00A46999"/>
    <w:rsid w:val="00A46F10"/>
    <w:rsid w:val="00A4744A"/>
    <w:rsid w:val="00A476E8"/>
    <w:rsid w:val="00A477C1"/>
    <w:rsid w:val="00A500DD"/>
    <w:rsid w:val="00A5089F"/>
    <w:rsid w:val="00A5263D"/>
    <w:rsid w:val="00A52CC5"/>
    <w:rsid w:val="00A53E4F"/>
    <w:rsid w:val="00A54DE5"/>
    <w:rsid w:val="00A550A5"/>
    <w:rsid w:val="00A60DBA"/>
    <w:rsid w:val="00A616DC"/>
    <w:rsid w:val="00A64CAF"/>
    <w:rsid w:val="00A65529"/>
    <w:rsid w:val="00A661DF"/>
    <w:rsid w:val="00A66AEE"/>
    <w:rsid w:val="00A66B4F"/>
    <w:rsid w:val="00A70A6B"/>
    <w:rsid w:val="00A71950"/>
    <w:rsid w:val="00A72974"/>
    <w:rsid w:val="00A73C24"/>
    <w:rsid w:val="00A758ED"/>
    <w:rsid w:val="00A766A2"/>
    <w:rsid w:val="00A77BE9"/>
    <w:rsid w:val="00A8030D"/>
    <w:rsid w:val="00A81862"/>
    <w:rsid w:val="00A82167"/>
    <w:rsid w:val="00A831B2"/>
    <w:rsid w:val="00A83993"/>
    <w:rsid w:val="00A851A5"/>
    <w:rsid w:val="00A86854"/>
    <w:rsid w:val="00A87416"/>
    <w:rsid w:val="00A90B69"/>
    <w:rsid w:val="00A91B0C"/>
    <w:rsid w:val="00A92448"/>
    <w:rsid w:val="00A92858"/>
    <w:rsid w:val="00A95333"/>
    <w:rsid w:val="00A95FBE"/>
    <w:rsid w:val="00A96215"/>
    <w:rsid w:val="00A9677B"/>
    <w:rsid w:val="00A96799"/>
    <w:rsid w:val="00AA08FF"/>
    <w:rsid w:val="00AA0E12"/>
    <w:rsid w:val="00AA14F5"/>
    <w:rsid w:val="00AA220A"/>
    <w:rsid w:val="00AA46A9"/>
    <w:rsid w:val="00AA4945"/>
    <w:rsid w:val="00AA6617"/>
    <w:rsid w:val="00AA7214"/>
    <w:rsid w:val="00AB15DC"/>
    <w:rsid w:val="00AB20D4"/>
    <w:rsid w:val="00AB2F82"/>
    <w:rsid w:val="00AB30AF"/>
    <w:rsid w:val="00AB44F5"/>
    <w:rsid w:val="00AB4D40"/>
    <w:rsid w:val="00AB50E7"/>
    <w:rsid w:val="00AB584C"/>
    <w:rsid w:val="00AB5B1D"/>
    <w:rsid w:val="00AB6445"/>
    <w:rsid w:val="00AC05AB"/>
    <w:rsid w:val="00AC0B07"/>
    <w:rsid w:val="00AC1358"/>
    <w:rsid w:val="00AC1365"/>
    <w:rsid w:val="00AC203C"/>
    <w:rsid w:val="00AC528C"/>
    <w:rsid w:val="00AC7398"/>
    <w:rsid w:val="00AC7767"/>
    <w:rsid w:val="00AD39E8"/>
    <w:rsid w:val="00AD5D01"/>
    <w:rsid w:val="00AD682A"/>
    <w:rsid w:val="00AD69EF"/>
    <w:rsid w:val="00AE20FF"/>
    <w:rsid w:val="00AE389A"/>
    <w:rsid w:val="00AE3A3A"/>
    <w:rsid w:val="00AE45C0"/>
    <w:rsid w:val="00AE5844"/>
    <w:rsid w:val="00AE691C"/>
    <w:rsid w:val="00AF0BB8"/>
    <w:rsid w:val="00AF107D"/>
    <w:rsid w:val="00AF1291"/>
    <w:rsid w:val="00AF1BC2"/>
    <w:rsid w:val="00AF21EB"/>
    <w:rsid w:val="00AF22E8"/>
    <w:rsid w:val="00AF3DDB"/>
    <w:rsid w:val="00AF41C9"/>
    <w:rsid w:val="00AF6614"/>
    <w:rsid w:val="00AF797C"/>
    <w:rsid w:val="00B00160"/>
    <w:rsid w:val="00B00626"/>
    <w:rsid w:val="00B0099B"/>
    <w:rsid w:val="00B033D7"/>
    <w:rsid w:val="00B0401E"/>
    <w:rsid w:val="00B0516E"/>
    <w:rsid w:val="00B05497"/>
    <w:rsid w:val="00B05559"/>
    <w:rsid w:val="00B05F06"/>
    <w:rsid w:val="00B0733D"/>
    <w:rsid w:val="00B10709"/>
    <w:rsid w:val="00B13019"/>
    <w:rsid w:val="00B146FF"/>
    <w:rsid w:val="00B150F1"/>
    <w:rsid w:val="00B15EE2"/>
    <w:rsid w:val="00B16B10"/>
    <w:rsid w:val="00B17F48"/>
    <w:rsid w:val="00B25311"/>
    <w:rsid w:val="00B26C1F"/>
    <w:rsid w:val="00B277A4"/>
    <w:rsid w:val="00B27EE6"/>
    <w:rsid w:val="00B311B9"/>
    <w:rsid w:val="00B3122D"/>
    <w:rsid w:val="00B32050"/>
    <w:rsid w:val="00B32CB5"/>
    <w:rsid w:val="00B33DF3"/>
    <w:rsid w:val="00B34179"/>
    <w:rsid w:val="00B34F92"/>
    <w:rsid w:val="00B357CF"/>
    <w:rsid w:val="00B35F99"/>
    <w:rsid w:val="00B36A17"/>
    <w:rsid w:val="00B36AFD"/>
    <w:rsid w:val="00B416BE"/>
    <w:rsid w:val="00B41984"/>
    <w:rsid w:val="00B426B1"/>
    <w:rsid w:val="00B43665"/>
    <w:rsid w:val="00B45273"/>
    <w:rsid w:val="00B4569D"/>
    <w:rsid w:val="00B45EF2"/>
    <w:rsid w:val="00B50243"/>
    <w:rsid w:val="00B50BBB"/>
    <w:rsid w:val="00B524C0"/>
    <w:rsid w:val="00B5495C"/>
    <w:rsid w:val="00B54C20"/>
    <w:rsid w:val="00B607E0"/>
    <w:rsid w:val="00B60A52"/>
    <w:rsid w:val="00B61665"/>
    <w:rsid w:val="00B61EFA"/>
    <w:rsid w:val="00B6498A"/>
    <w:rsid w:val="00B65448"/>
    <w:rsid w:val="00B65D23"/>
    <w:rsid w:val="00B663AF"/>
    <w:rsid w:val="00B66EDD"/>
    <w:rsid w:val="00B679AA"/>
    <w:rsid w:val="00B67D06"/>
    <w:rsid w:val="00B70B33"/>
    <w:rsid w:val="00B70C48"/>
    <w:rsid w:val="00B71479"/>
    <w:rsid w:val="00B71C02"/>
    <w:rsid w:val="00B72D7E"/>
    <w:rsid w:val="00B7306A"/>
    <w:rsid w:val="00B7368F"/>
    <w:rsid w:val="00B76120"/>
    <w:rsid w:val="00B7798A"/>
    <w:rsid w:val="00B807F9"/>
    <w:rsid w:val="00B81719"/>
    <w:rsid w:val="00B81D3F"/>
    <w:rsid w:val="00B83650"/>
    <w:rsid w:val="00B84517"/>
    <w:rsid w:val="00B845B1"/>
    <w:rsid w:val="00B8510A"/>
    <w:rsid w:val="00B85995"/>
    <w:rsid w:val="00B86E46"/>
    <w:rsid w:val="00B903BC"/>
    <w:rsid w:val="00B914AC"/>
    <w:rsid w:val="00B9287C"/>
    <w:rsid w:val="00B95052"/>
    <w:rsid w:val="00B95F0B"/>
    <w:rsid w:val="00B96AAE"/>
    <w:rsid w:val="00B97164"/>
    <w:rsid w:val="00B9762B"/>
    <w:rsid w:val="00BA08F4"/>
    <w:rsid w:val="00BA208F"/>
    <w:rsid w:val="00BA21A2"/>
    <w:rsid w:val="00BA3A1E"/>
    <w:rsid w:val="00BB10EC"/>
    <w:rsid w:val="00BB2154"/>
    <w:rsid w:val="00BB3342"/>
    <w:rsid w:val="00BB3A41"/>
    <w:rsid w:val="00BB430D"/>
    <w:rsid w:val="00BB6C2C"/>
    <w:rsid w:val="00BB7133"/>
    <w:rsid w:val="00BB7D95"/>
    <w:rsid w:val="00BC100D"/>
    <w:rsid w:val="00BC14DA"/>
    <w:rsid w:val="00BC1AEB"/>
    <w:rsid w:val="00BC1DC0"/>
    <w:rsid w:val="00BC6724"/>
    <w:rsid w:val="00BD0979"/>
    <w:rsid w:val="00BD462D"/>
    <w:rsid w:val="00BD54D8"/>
    <w:rsid w:val="00BD6062"/>
    <w:rsid w:val="00BD6D90"/>
    <w:rsid w:val="00BD7151"/>
    <w:rsid w:val="00BE2DEC"/>
    <w:rsid w:val="00BE2FB1"/>
    <w:rsid w:val="00BE5A80"/>
    <w:rsid w:val="00BE5B23"/>
    <w:rsid w:val="00BF0124"/>
    <w:rsid w:val="00BF2CDF"/>
    <w:rsid w:val="00BF35A3"/>
    <w:rsid w:val="00BF3721"/>
    <w:rsid w:val="00BF4904"/>
    <w:rsid w:val="00BF6073"/>
    <w:rsid w:val="00BF61DA"/>
    <w:rsid w:val="00BF705C"/>
    <w:rsid w:val="00BF7F45"/>
    <w:rsid w:val="00C00A3E"/>
    <w:rsid w:val="00C0167F"/>
    <w:rsid w:val="00C0286F"/>
    <w:rsid w:val="00C02C9C"/>
    <w:rsid w:val="00C04A24"/>
    <w:rsid w:val="00C06999"/>
    <w:rsid w:val="00C06FE2"/>
    <w:rsid w:val="00C07284"/>
    <w:rsid w:val="00C1015D"/>
    <w:rsid w:val="00C10CBB"/>
    <w:rsid w:val="00C128B1"/>
    <w:rsid w:val="00C14185"/>
    <w:rsid w:val="00C14D7A"/>
    <w:rsid w:val="00C16019"/>
    <w:rsid w:val="00C178CE"/>
    <w:rsid w:val="00C179FC"/>
    <w:rsid w:val="00C202DF"/>
    <w:rsid w:val="00C2455A"/>
    <w:rsid w:val="00C2572C"/>
    <w:rsid w:val="00C25C7A"/>
    <w:rsid w:val="00C25D0B"/>
    <w:rsid w:val="00C30775"/>
    <w:rsid w:val="00C323A3"/>
    <w:rsid w:val="00C3287D"/>
    <w:rsid w:val="00C34A67"/>
    <w:rsid w:val="00C35727"/>
    <w:rsid w:val="00C36CB2"/>
    <w:rsid w:val="00C36FE9"/>
    <w:rsid w:val="00C37ACD"/>
    <w:rsid w:val="00C400AE"/>
    <w:rsid w:val="00C40912"/>
    <w:rsid w:val="00C40A15"/>
    <w:rsid w:val="00C40CD4"/>
    <w:rsid w:val="00C40D25"/>
    <w:rsid w:val="00C442A9"/>
    <w:rsid w:val="00C45E5A"/>
    <w:rsid w:val="00C46138"/>
    <w:rsid w:val="00C46141"/>
    <w:rsid w:val="00C46688"/>
    <w:rsid w:val="00C46808"/>
    <w:rsid w:val="00C47A43"/>
    <w:rsid w:val="00C50CA2"/>
    <w:rsid w:val="00C526C8"/>
    <w:rsid w:val="00C528E2"/>
    <w:rsid w:val="00C533D8"/>
    <w:rsid w:val="00C540B3"/>
    <w:rsid w:val="00C546EF"/>
    <w:rsid w:val="00C548F0"/>
    <w:rsid w:val="00C54986"/>
    <w:rsid w:val="00C54FE8"/>
    <w:rsid w:val="00C573F8"/>
    <w:rsid w:val="00C60581"/>
    <w:rsid w:val="00C61B03"/>
    <w:rsid w:val="00C62E02"/>
    <w:rsid w:val="00C63A93"/>
    <w:rsid w:val="00C644E5"/>
    <w:rsid w:val="00C6497E"/>
    <w:rsid w:val="00C64F41"/>
    <w:rsid w:val="00C65AF9"/>
    <w:rsid w:val="00C667FC"/>
    <w:rsid w:val="00C6720E"/>
    <w:rsid w:val="00C67361"/>
    <w:rsid w:val="00C6746B"/>
    <w:rsid w:val="00C676F0"/>
    <w:rsid w:val="00C67BCE"/>
    <w:rsid w:val="00C67D2A"/>
    <w:rsid w:val="00C67DCD"/>
    <w:rsid w:val="00C7229E"/>
    <w:rsid w:val="00C728DB"/>
    <w:rsid w:val="00C733DD"/>
    <w:rsid w:val="00C7451C"/>
    <w:rsid w:val="00C75BA1"/>
    <w:rsid w:val="00C77778"/>
    <w:rsid w:val="00C800D7"/>
    <w:rsid w:val="00C84AC7"/>
    <w:rsid w:val="00C917DE"/>
    <w:rsid w:val="00C919DB"/>
    <w:rsid w:val="00C91D22"/>
    <w:rsid w:val="00C92432"/>
    <w:rsid w:val="00C93903"/>
    <w:rsid w:val="00C95ABD"/>
    <w:rsid w:val="00C96D49"/>
    <w:rsid w:val="00C97442"/>
    <w:rsid w:val="00CA064F"/>
    <w:rsid w:val="00CA0FCD"/>
    <w:rsid w:val="00CA1E35"/>
    <w:rsid w:val="00CA2C09"/>
    <w:rsid w:val="00CA304D"/>
    <w:rsid w:val="00CA4285"/>
    <w:rsid w:val="00CA44BC"/>
    <w:rsid w:val="00CA600D"/>
    <w:rsid w:val="00CA6206"/>
    <w:rsid w:val="00CA662C"/>
    <w:rsid w:val="00CA7232"/>
    <w:rsid w:val="00CA7746"/>
    <w:rsid w:val="00CA7756"/>
    <w:rsid w:val="00CA7E7B"/>
    <w:rsid w:val="00CB3A62"/>
    <w:rsid w:val="00CB42D4"/>
    <w:rsid w:val="00CB515B"/>
    <w:rsid w:val="00CB5C88"/>
    <w:rsid w:val="00CB6304"/>
    <w:rsid w:val="00CB7DEF"/>
    <w:rsid w:val="00CC0165"/>
    <w:rsid w:val="00CC01F9"/>
    <w:rsid w:val="00CC18C1"/>
    <w:rsid w:val="00CC1ED2"/>
    <w:rsid w:val="00CC2171"/>
    <w:rsid w:val="00CC2F6F"/>
    <w:rsid w:val="00CC66EB"/>
    <w:rsid w:val="00CC7654"/>
    <w:rsid w:val="00CC7EC0"/>
    <w:rsid w:val="00CD1215"/>
    <w:rsid w:val="00CD41BA"/>
    <w:rsid w:val="00CD451B"/>
    <w:rsid w:val="00CD5065"/>
    <w:rsid w:val="00CD5534"/>
    <w:rsid w:val="00CD61E1"/>
    <w:rsid w:val="00CD6EF3"/>
    <w:rsid w:val="00CE024E"/>
    <w:rsid w:val="00CE07A9"/>
    <w:rsid w:val="00CE0E0D"/>
    <w:rsid w:val="00CE1130"/>
    <w:rsid w:val="00CE2569"/>
    <w:rsid w:val="00CE260E"/>
    <w:rsid w:val="00CE2AF7"/>
    <w:rsid w:val="00CE2EF5"/>
    <w:rsid w:val="00CE3AC4"/>
    <w:rsid w:val="00CE3C37"/>
    <w:rsid w:val="00CE464E"/>
    <w:rsid w:val="00CE7E97"/>
    <w:rsid w:val="00CE7FD3"/>
    <w:rsid w:val="00CF0D25"/>
    <w:rsid w:val="00CF1763"/>
    <w:rsid w:val="00CF40C7"/>
    <w:rsid w:val="00CF416E"/>
    <w:rsid w:val="00CF423E"/>
    <w:rsid w:val="00CF45F8"/>
    <w:rsid w:val="00CF6252"/>
    <w:rsid w:val="00CF64FB"/>
    <w:rsid w:val="00CF651C"/>
    <w:rsid w:val="00CF704D"/>
    <w:rsid w:val="00CF764B"/>
    <w:rsid w:val="00D0068B"/>
    <w:rsid w:val="00D00D27"/>
    <w:rsid w:val="00D01393"/>
    <w:rsid w:val="00D013C0"/>
    <w:rsid w:val="00D01823"/>
    <w:rsid w:val="00D06E66"/>
    <w:rsid w:val="00D104D9"/>
    <w:rsid w:val="00D1354E"/>
    <w:rsid w:val="00D13D6C"/>
    <w:rsid w:val="00D13E4E"/>
    <w:rsid w:val="00D21132"/>
    <w:rsid w:val="00D23A54"/>
    <w:rsid w:val="00D24C68"/>
    <w:rsid w:val="00D26FE4"/>
    <w:rsid w:val="00D2784F"/>
    <w:rsid w:val="00D30944"/>
    <w:rsid w:val="00D30C19"/>
    <w:rsid w:val="00D31512"/>
    <w:rsid w:val="00D3251B"/>
    <w:rsid w:val="00D329F2"/>
    <w:rsid w:val="00D33B40"/>
    <w:rsid w:val="00D34FE3"/>
    <w:rsid w:val="00D36330"/>
    <w:rsid w:val="00D3671A"/>
    <w:rsid w:val="00D4119A"/>
    <w:rsid w:val="00D412CE"/>
    <w:rsid w:val="00D41E5B"/>
    <w:rsid w:val="00D44104"/>
    <w:rsid w:val="00D441B4"/>
    <w:rsid w:val="00D443F0"/>
    <w:rsid w:val="00D4486E"/>
    <w:rsid w:val="00D44CD2"/>
    <w:rsid w:val="00D457AC"/>
    <w:rsid w:val="00D469AC"/>
    <w:rsid w:val="00D46C5D"/>
    <w:rsid w:val="00D46E29"/>
    <w:rsid w:val="00D47AF8"/>
    <w:rsid w:val="00D47BC4"/>
    <w:rsid w:val="00D47E29"/>
    <w:rsid w:val="00D5198C"/>
    <w:rsid w:val="00D5199E"/>
    <w:rsid w:val="00D51A27"/>
    <w:rsid w:val="00D51EA3"/>
    <w:rsid w:val="00D56C61"/>
    <w:rsid w:val="00D56E3B"/>
    <w:rsid w:val="00D61193"/>
    <w:rsid w:val="00D6234E"/>
    <w:rsid w:val="00D64E24"/>
    <w:rsid w:val="00D659D4"/>
    <w:rsid w:val="00D674C3"/>
    <w:rsid w:val="00D703BB"/>
    <w:rsid w:val="00D71616"/>
    <w:rsid w:val="00D7369E"/>
    <w:rsid w:val="00D73C64"/>
    <w:rsid w:val="00D7538A"/>
    <w:rsid w:val="00D753A6"/>
    <w:rsid w:val="00D75466"/>
    <w:rsid w:val="00D76145"/>
    <w:rsid w:val="00D764AD"/>
    <w:rsid w:val="00D77A6B"/>
    <w:rsid w:val="00D81524"/>
    <w:rsid w:val="00D81A0B"/>
    <w:rsid w:val="00D82091"/>
    <w:rsid w:val="00D826D5"/>
    <w:rsid w:val="00D83063"/>
    <w:rsid w:val="00D85369"/>
    <w:rsid w:val="00D87DE1"/>
    <w:rsid w:val="00D90042"/>
    <w:rsid w:val="00D94AD3"/>
    <w:rsid w:val="00D9514D"/>
    <w:rsid w:val="00D95DCF"/>
    <w:rsid w:val="00D96933"/>
    <w:rsid w:val="00D96E8A"/>
    <w:rsid w:val="00D9720F"/>
    <w:rsid w:val="00DA02B2"/>
    <w:rsid w:val="00DA0DCE"/>
    <w:rsid w:val="00DA15C7"/>
    <w:rsid w:val="00DA218A"/>
    <w:rsid w:val="00DA4719"/>
    <w:rsid w:val="00DA4A85"/>
    <w:rsid w:val="00DA4B3F"/>
    <w:rsid w:val="00DA618C"/>
    <w:rsid w:val="00DA7D17"/>
    <w:rsid w:val="00DB0390"/>
    <w:rsid w:val="00DB0E03"/>
    <w:rsid w:val="00DB2F7E"/>
    <w:rsid w:val="00DB463D"/>
    <w:rsid w:val="00DB5E18"/>
    <w:rsid w:val="00DB7AAE"/>
    <w:rsid w:val="00DC196D"/>
    <w:rsid w:val="00DC2926"/>
    <w:rsid w:val="00DC546D"/>
    <w:rsid w:val="00DC6FE3"/>
    <w:rsid w:val="00DD02FD"/>
    <w:rsid w:val="00DD077A"/>
    <w:rsid w:val="00DD0D67"/>
    <w:rsid w:val="00DD205E"/>
    <w:rsid w:val="00DD2CE5"/>
    <w:rsid w:val="00DD4082"/>
    <w:rsid w:val="00DD4A03"/>
    <w:rsid w:val="00DD4AD1"/>
    <w:rsid w:val="00DD6E4D"/>
    <w:rsid w:val="00DE044B"/>
    <w:rsid w:val="00DE3E46"/>
    <w:rsid w:val="00DE44C2"/>
    <w:rsid w:val="00DE63EE"/>
    <w:rsid w:val="00DF0B0A"/>
    <w:rsid w:val="00DF190D"/>
    <w:rsid w:val="00DF1B1F"/>
    <w:rsid w:val="00DF1F3F"/>
    <w:rsid w:val="00DF324E"/>
    <w:rsid w:val="00DF3390"/>
    <w:rsid w:val="00DF4726"/>
    <w:rsid w:val="00DF48C5"/>
    <w:rsid w:val="00DF5B0E"/>
    <w:rsid w:val="00DF5FC7"/>
    <w:rsid w:val="00DF6887"/>
    <w:rsid w:val="00DF7384"/>
    <w:rsid w:val="00E0203B"/>
    <w:rsid w:val="00E02F16"/>
    <w:rsid w:val="00E03400"/>
    <w:rsid w:val="00E03D16"/>
    <w:rsid w:val="00E03F6C"/>
    <w:rsid w:val="00E04C66"/>
    <w:rsid w:val="00E04DE9"/>
    <w:rsid w:val="00E05125"/>
    <w:rsid w:val="00E07116"/>
    <w:rsid w:val="00E072F9"/>
    <w:rsid w:val="00E11EF4"/>
    <w:rsid w:val="00E12B49"/>
    <w:rsid w:val="00E137AE"/>
    <w:rsid w:val="00E158CB"/>
    <w:rsid w:val="00E15D16"/>
    <w:rsid w:val="00E168D3"/>
    <w:rsid w:val="00E16CA8"/>
    <w:rsid w:val="00E17861"/>
    <w:rsid w:val="00E202BF"/>
    <w:rsid w:val="00E21E65"/>
    <w:rsid w:val="00E3010A"/>
    <w:rsid w:val="00E30CE2"/>
    <w:rsid w:val="00E31848"/>
    <w:rsid w:val="00E31A94"/>
    <w:rsid w:val="00E31B72"/>
    <w:rsid w:val="00E32678"/>
    <w:rsid w:val="00E32FD4"/>
    <w:rsid w:val="00E33AE8"/>
    <w:rsid w:val="00E341BD"/>
    <w:rsid w:val="00E368C8"/>
    <w:rsid w:val="00E36F84"/>
    <w:rsid w:val="00E376EB"/>
    <w:rsid w:val="00E402BE"/>
    <w:rsid w:val="00E40388"/>
    <w:rsid w:val="00E429DC"/>
    <w:rsid w:val="00E430D7"/>
    <w:rsid w:val="00E449AB"/>
    <w:rsid w:val="00E44D41"/>
    <w:rsid w:val="00E46070"/>
    <w:rsid w:val="00E461EC"/>
    <w:rsid w:val="00E50415"/>
    <w:rsid w:val="00E51E92"/>
    <w:rsid w:val="00E543DE"/>
    <w:rsid w:val="00E54B7A"/>
    <w:rsid w:val="00E6023B"/>
    <w:rsid w:val="00E61B0A"/>
    <w:rsid w:val="00E65EC7"/>
    <w:rsid w:val="00E675C6"/>
    <w:rsid w:val="00E71CAD"/>
    <w:rsid w:val="00E7398B"/>
    <w:rsid w:val="00E73C0B"/>
    <w:rsid w:val="00E7456E"/>
    <w:rsid w:val="00E74733"/>
    <w:rsid w:val="00E760E2"/>
    <w:rsid w:val="00E77773"/>
    <w:rsid w:val="00E82816"/>
    <w:rsid w:val="00E84E65"/>
    <w:rsid w:val="00E85844"/>
    <w:rsid w:val="00E85972"/>
    <w:rsid w:val="00E85D0F"/>
    <w:rsid w:val="00E86728"/>
    <w:rsid w:val="00E96BDA"/>
    <w:rsid w:val="00E97E84"/>
    <w:rsid w:val="00E97ED2"/>
    <w:rsid w:val="00EA00F2"/>
    <w:rsid w:val="00EA1CE7"/>
    <w:rsid w:val="00EA335C"/>
    <w:rsid w:val="00EA37C3"/>
    <w:rsid w:val="00EA38B5"/>
    <w:rsid w:val="00EA3B58"/>
    <w:rsid w:val="00EA422B"/>
    <w:rsid w:val="00EA456B"/>
    <w:rsid w:val="00EA4F3B"/>
    <w:rsid w:val="00EB0BA2"/>
    <w:rsid w:val="00EB138D"/>
    <w:rsid w:val="00EB1EC3"/>
    <w:rsid w:val="00EB33A1"/>
    <w:rsid w:val="00EB4AA5"/>
    <w:rsid w:val="00EB4C2C"/>
    <w:rsid w:val="00EB5EE3"/>
    <w:rsid w:val="00EB67B7"/>
    <w:rsid w:val="00EB72E9"/>
    <w:rsid w:val="00EC1949"/>
    <w:rsid w:val="00EC1AFB"/>
    <w:rsid w:val="00EC3A28"/>
    <w:rsid w:val="00EC3D13"/>
    <w:rsid w:val="00EC3E21"/>
    <w:rsid w:val="00EC4F7E"/>
    <w:rsid w:val="00EC53D9"/>
    <w:rsid w:val="00EC6B7D"/>
    <w:rsid w:val="00EC73F2"/>
    <w:rsid w:val="00EC7487"/>
    <w:rsid w:val="00ED1450"/>
    <w:rsid w:val="00ED1AEC"/>
    <w:rsid w:val="00ED1BA2"/>
    <w:rsid w:val="00ED26F1"/>
    <w:rsid w:val="00ED470C"/>
    <w:rsid w:val="00ED5B23"/>
    <w:rsid w:val="00ED66EC"/>
    <w:rsid w:val="00ED67C5"/>
    <w:rsid w:val="00ED6D1B"/>
    <w:rsid w:val="00EE0D22"/>
    <w:rsid w:val="00EE10DA"/>
    <w:rsid w:val="00EE124F"/>
    <w:rsid w:val="00EE4063"/>
    <w:rsid w:val="00EE765F"/>
    <w:rsid w:val="00EE7BF2"/>
    <w:rsid w:val="00EF06C0"/>
    <w:rsid w:val="00EF0C34"/>
    <w:rsid w:val="00EF0FFC"/>
    <w:rsid w:val="00EF2F60"/>
    <w:rsid w:val="00EF3096"/>
    <w:rsid w:val="00EF4B7C"/>
    <w:rsid w:val="00EF4E7F"/>
    <w:rsid w:val="00EF51A3"/>
    <w:rsid w:val="00EF5DEF"/>
    <w:rsid w:val="00EF6284"/>
    <w:rsid w:val="00EF6996"/>
    <w:rsid w:val="00F01DEA"/>
    <w:rsid w:val="00F029C2"/>
    <w:rsid w:val="00F04862"/>
    <w:rsid w:val="00F06729"/>
    <w:rsid w:val="00F06E05"/>
    <w:rsid w:val="00F07AAE"/>
    <w:rsid w:val="00F10CE0"/>
    <w:rsid w:val="00F118FF"/>
    <w:rsid w:val="00F119A0"/>
    <w:rsid w:val="00F1321B"/>
    <w:rsid w:val="00F134C0"/>
    <w:rsid w:val="00F13E68"/>
    <w:rsid w:val="00F146AF"/>
    <w:rsid w:val="00F14B68"/>
    <w:rsid w:val="00F153D4"/>
    <w:rsid w:val="00F15C96"/>
    <w:rsid w:val="00F15EAD"/>
    <w:rsid w:val="00F2080D"/>
    <w:rsid w:val="00F2093A"/>
    <w:rsid w:val="00F2257D"/>
    <w:rsid w:val="00F22F3F"/>
    <w:rsid w:val="00F239CC"/>
    <w:rsid w:val="00F24095"/>
    <w:rsid w:val="00F269BF"/>
    <w:rsid w:val="00F26B7F"/>
    <w:rsid w:val="00F26E22"/>
    <w:rsid w:val="00F272AB"/>
    <w:rsid w:val="00F27894"/>
    <w:rsid w:val="00F27BD0"/>
    <w:rsid w:val="00F3154C"/>
    <w:rsid w:val="00F3228E"/>
    <w:rsid w:val="00F349D7"/>
    <w:rsid w:val="00F34D3A"/>
    <w:rsid w:val="00F37883"/>
    <w:rsid w:val="00F42358"/>
    <w:rsid w:val="00F42553"/>
    <w:rsid w:val="00F427C1"/>
    <w:rsid w:val="00F43A4C"/>
    <w:rsid w:val="00F446B4"/>
    <w:rsid w:val="00F50129"/>
    <w:rsid w:val="00F50850"/>
    <w:rsid w:val="00F51E11"/>
    <w:rsid w:val="00F52011"/>
    <w:rsid w:val="00F52531"/>
    <w:rsid w:val="00F535BD"/>
    <w:rsid w:val="00F55984"/>
    <w:rsid w:val="00F55B0A"/>
    <w:rsid w:val="00F56F46"/>
    <w:rsid w:val="00F57605"/>
    <w:rsid w:val="00F60270"/>
    <w:rsid w:val="00F60503"/>
    <w:rsid w:val="00F606DC"/>
    <w:rsid w:val="00F621BC"/>
    <w:rsid w:val="00F628BA"/>
    <w:rsid w:val="00F641B0"/>
    <w:rsid w:val="00F641CE"/>
    <w:rsid w:val="00F652E4"/>
    <w:rsid w:val="00F659A0"/>
    <w:rsid w:val="00F6761E"/>
    <w:rsid w:val="00F708E5"/>
    <w:rsid w:val="00F7183B"/>
    <w:rsid w:val="00F727BD"/>
    <w:rsid w:val="00F73400"/>
    <w:rsid w:val="00F744BF"/>
    <w:rsid w:val="00F74FC9"/>
    <w:rsid w:val="00F75E12"/>
    <w:rsid w:val="00F76BAF"/>
    <w:rsid w:val="00F76F8B"/>
    <w:rsid w:val="00F77920"/>
    <w:rsid w:val="00F83852"/>
    <w:rsid w:val="00F846B2"/>
    <w:rsid w:val="00F85813"/>
    <w:rsid w:val="00F85BA4"/>
    <w:rsid w:val="00F9025C"/>
    <w:rsid w:val="00F9073F"/>
    <w:rsid w:val="00F90BDE"/>
    <w:rsid w:val="00F91162"/>
    <w:rsid w:val="00F9171E"/>
    <w:rsid w:val="00F9242B"/>
    <w:rsid w:val="00F927DB"/>
    <w:rsid w:val="00F94B2A"/>
    <w:rsid w:val="00F96F50"/>
    <w:rsid w:val="00F97156"/>
    <w:rsid w:val="00F971BE"/>
    <w:rsid w:val="00FA1C6D"/>
    <w:rsid w:val="00FA2929"/>
    <w:rsid w:val="00FA47CA"/>
    <w:rsid w:val="00FA54CF"/>
    <w:rsid w:val="00FA7B9D"/>
    <w:rsid w:val="00FB0D20"/>
    <w:rsid w:val="00FB3255"/>
    <w:rsid w:val="00FB4769"/>
    <w:rsid w:val="00FB4C19"/>
    <w:rsid w:val="00FB528A"/>
    <w:rsid w:val="00FB54F0"/>
    <w:rsid w:val="00FB56BC"/>
    <w:rsid w:val="00FB59E4"/>
    <w:rsid w:val="00FB5EB0"/>
    <w:rsid w:val="00FB69FB"/>
    <w:rsid w:val="00FB6A36"/>
    <w:rsid w:val="00FB6A7A"/>
    <w:rsid w:val="00FB767D"/>
    <w:rsid w:val="00FB79BE"/>
    <w:rsid w:val="00FC0616"/>
    <w:rsid w:val="00FC14AD"/>
    <w:rsid w:val="00FC1C8A"/>
    <w:rsid w:val="00FC590F"/>
    <w:rsid w:val="00FC6447"/>
    <w:rsid w:val="00FD1348"/>
    <w:rsid w:val="00FD19E2"/>
    <w:rsid w:val="00FD1B35"/>
    <w:rsid w:val="00FD1E00"/>
    <w:rsid w:val="00FD20AE"/>
    <w:rsid w:val="00FD20FE"/>
    <w:rsid w:val="00FD27FF"/>
    <w:rsid w:val="00FD29F8"/>
    <w:rsid w:val="00FD3148"/>
    <w:rsid w:val="00FD319F"/>
    <w:rsid w:val="00FD341E"/>
    <w:rsid w:val="00FD39CE"/>
    <w:rsid w:val="00FD4032"/>
    <w:rsid w:val="00FD4B92"/>
    <w:rsid w:val="00FD4E59"/>
    <w:rsid w:val="00FD6C49"/>
    <w:rsid w:val="00FD798F"/>
    <w:rsid w:val="00FE1741"/>
    <w:rsid w:val="00FE38FC"/>
    <w:rsid w:val="00FE39FD"/>
    <w:rsid w:val="00FE4BE2"/>
    <w:rsid w:val="00FE694D"/>
    <w:rsid w:val="00FE7379"/>
    <w:rsid w:val="00FF0FBE"/>
    <w:rsid w:val="00FF1995"/>
    <w:rsid w:val="00FF25E8"/>
    <w:rsid w:val="00FF31CF"/>
    <w:rsid w:val="00FF5745"/>
    <w:rsid w:val="00FF6E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367D57"/>
  <w15:chartTrackingRefBased/>
  <w15:docId w15:val="{ED02A548-60F0-4431-8F1E-D37564BE0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6EDD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B66ED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B66E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6EDD"/>
    <w:rPr>
      <w:rFonts w:ascii="Times New Roman" w:hAnsi="Times New Roman"/>
      <w:sz w:val="24"/>
    </w:rPr>
  </w:style>
  <w:style w:type="character" w:styleId="Hyperlink">
    <w:name w:val="Hyperlink"/>
    <w:basedOn w:val="DefaultParagraphFont"/>
    <w:uiPriority w:val="99"/>
    <w:unhideWhenUsed/>
    <w:rsid w:val="00B66EDD"/>
    <w:rPr>
      <w:color w:val="0563C1" w:themeColor="hyperlink"/>
      <w:u w:val="single"/>
    </w:rPr>
  </w:style>
  <w:style w:type="paragraph" w:customStyle="1" w:styleId="title1">
    <w:name w:val="title1"/>
    <w:basedOn w:val="Normal"/>
    <w:link w:val="title1Char"/>
    <w:qFormat/>
    <w:rsid w:val="00313422"/>
    <w:pPr>
      <w:shd w:val="clear" w:color="auto" w:fill="D9E2F3" w:themeFill="accent1" w:themeFillTint="33"/>
      <w:spacing w:after="0"/>
      <w:jc w:val="center"/>
    </w:pPr>
    <w:rPr>
      <w:rFonts w:ascii="Cambria" w:hAnsi="Cambria"/>
      <w:b/>
      <w:bCs/>
      <w:color w:val="2F5496"/>
      <w:szCs w:val="24"/>
    </w:rPr>
  </w:style>
  <w:style w:type="character" w:customStyle="1" w:styleId="title1Char">
    <w:name w:val="title1 Char"/>
    <w:basedOn w:val="DefaultParagraphFont"/>
    <w:link w:val="title1"/>
    <w:rsid w:val="00313422"/>
    <w:rPr>
      <w:rFonts w:ascii="Cambria" w:hAnsi="Cambria"/>
      <w:b/>
      <w:bCs/>
      <w:color w:val="2F5496"/>
      <w:sz w:val="24"/>
      <w:szCs w:val="24"/>
      <w:shd w:val="clear" w:color="auto" w:fill="D9E2F3" w:themeFill="accent1" w:themeFillTint="33"/>
    </w:rPr>
  </w:style>
  <w:style w:type="paragraph" w:styleId="Header">
    <w:name w:val="header"/>
    <w:basedOn w:val="Normal"/>
    <w:link w:val="HeaderChar"/>
    <w:uiPriority w:val="99"/>
    <w:unhideWhenUsed/>
    <w:rsid w:val="00350B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0BB2"/>
    <w:rPr>
      <w:rFonts w:ascii="Times New Roman" w:hAnsi="Times New Roman"/>
      <w:sz w:val="24"/>
    </w:rPr>
  </w:style>
  <w:style w:type="paragraph" w:customStyle="1" w:styleId="bull1">
    <w:name w:val="bull1"/>
    <w:basedOn w:val="ListParagraph"/>
    <w:link w:val="bull1Char"/>
    <w:qFormat/>
    <w:rsid w:val="001C3859"/>
    <w:pPr>
      <w:numPr>
        <w:numId w:val="1"/>
      </w:numPr>
      <w:spacing w:after="0" w:line="240" w:lineRule="auto"/>
    </w:pPr>
    <w:rPr>
      <w:rFonts w:ascii="Cambria" w:hAnsi="Cambria"/>
      <w:color w:val="000000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F3096"/>
    <w:rPr>
      <w:rFonts w:ascii="Times New Roman" w:hAnsi="Times New Roman"/>
      <w:sz w:val="24"/>
    </w:rPr>
  </w:style>
  <w:style w:type="character" w:customStyle="1" w:styleId="bull1Char">
    <w:name w:val="bull1 Char"/>
    <w:basedOn w:val="ListParagraphChar"/>
    <w:link w:val="bull1"/>
    <w:rsid w:val="001C3859"/>
    <w:rPr>
      <w:rFonts w:ascii="Cambria" w:hAnsi="Cambria"/>
      <w:color w:val="000000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9F293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D3206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29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24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4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1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74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6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8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0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0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0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8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9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6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4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9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1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1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file:///C:\Users\Fahad\Downloads\www.linkedin.com\in\fahad-alharth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065C767-0D40-4EC6-A62C-6A426ED2172D}">
  <we:reference id="wa200000368" version="1.0.0.0" store="en-US" storeType="OMEX"/>
  <we:alternateReferences>
    <we:reference id="WA200000368" version="1.0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16B3B8-AD50-4C3D-A1A8-E949D29AE3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55</Words>
  <Characters>373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had A</dc:creator>
  <cp:keywords/>
  <dc:description/>
  <cp:lastModifiedBy>Fahad A</cp:lastModifiedBy>
  <cp:revision>2</cp:revision>
  <cp:lastPrinted>2021-10-08T13:37:00Z</cp:lastPrinted>
  <dcterms:created xsi:type="dcterms:W3CDTF">2024-12-08T16:18:00Z</dcterms:created>
  <dcterms:modified xsi:type="dcterms:W3CDTF">2024-12-08T16:18:00Z</dcterms:modified>
  <cp:category/>
</cp:coreProperties>
</file>